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4DEA60" w14:textId="77777777" w:rsidR="00B64253" w:rsidRPr="00153284" w:rsidRDefault="00B64253" w:rsidP="00B64253">
      <w:pPr>
        <w:jc w:val="center"/>
        <w:rPr>
          <w:rFonts w:ascii="Times New Roman" w:eastAsia="標楷體" w:hAnsi="Times New Roman" w:cs="Times New Roman"/>
          <w:b/>
          <w:szCs w:val="24"/>
          <w:lang w:eastAsia="zh-CN"/>
        </w:rPr>
      </w:pPr>
      <w:bookmarkStart w:id="0" w:name="OLE_LINK52"/>
      <w:bookmarkStart w:id="1" w:name="OLE_LINK53"/>
      <w:bookmarkStart w:id="2" w:name="OLE_LINK44"/>
      <w:bookmarkStart w:id="3" w:name="OLE_LINK51"/>
      <w:bookmarkStart w:id="4" w:name="OLE_LINK69"/>
      <w:bookmarkStart w:id="5" w:name="_GoBack"/>
      <w:bookmarkEnd w:id="5"/>
      <w:r w:rsidRPr="00153284">
        <w:rPr>
          <w:rFonts w:ascii="Times New Roman" w:eastAsia="標楷體" w:hAnsi="Times New Roman" w:cs="Times New Roman"/>
          <w:b/>
          <w:sz w:val="32"/>
          <w:szCs w:val="32"/>
        </w:rPr>
        <w:t xml:space="preserve">10802 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CPP </w:t>
      </w:r>
      <w:r w:rsidR="00625DC0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Final</w:t>
      </w:r>
      <w:r w:rsidRPr="00153284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 xml:space="preserve"> Exam</w:t>
      </w:r>
    </w:p>
    <w:tbl>
      <w:tblPr>
        <w:tblStyle w:val="a7"/>
        <w:tblW w:w="4962" w:type="pct"/>
        <w:tblInd w:w="108" w:type="dxa"/>
        <w:tblLook w:val="04A0" w:firstRow="1" w:lastRow="0" w:firstColumn="1" w:lastColumn="0" w:noHBand="0" w:noVBand="1"/>
      </w:tblPr>
      <w:tblGrid>
        <w:gridCol w:w="10377"/>
      </w:tblGrid>
      <w:tr w:rsidR="006260AE" w:rsidRPr="00153284" w14:paraId="09043C49" w14:textId="77777777" w:rsidTr="00FB62ED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76251E31" w14:textId="63B5E755" w:rsidR="00366280" w:rsidRPr="00153284" w:rsidRDefault="00540C76" w:rsidP="00443059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bookmarkStart w:id="6" w:name="OLE_LINK33"/>
            <w:bookmarkStart w:id="7" w:name="OLE_LINK34"/>
            <w:bookmarkStart w:id="8" w:name="OLE_LINK47"/>
            <w:bookmarkStart w:id="9" w:name="OLE_LINK3"/>
            <w:bookmarkEnd w:id="0"/>
            <w:bookmarkEnd w:id="1"/>
            <w:bookmarkEnd w:id="2"/>
            <w:bookmarkEnd w:id="3"/>
            <w:bookmarkEnd w:id="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Contributor</w:t>
            </w:r>
            <w:bookmarkEnd w:id="6"/>
            <w:bookmarkEnd w:id="7"/>
            <w:bookmarkEnd w:id="8"/>
            <w:bookmarkEnd w:id="9"/>
            <w:proofErr w:type="gramStart"/>
            <w:r w:rsidR="006260AE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E35F80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KWY</w:t>
            </w:r>
          </w:p>
        </w:tc>
      </w:tr>
      <w:tr w:rsidR="00F56927" w:rsidRPr="00153284" w14:paraId="6B5B752C" w14:textId="77777777" w:rsidTr="00FB62ED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02896104" w14:textId="1728D827" w:rsidR="00F56927" w:rsidRPr="00153284" w:rsidRDefault="00540C76" w:rsidP="00892470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0" w:name="OLE_LINK35"/>
            <w:bookmarkStart w:id="11" w:name="OLE_LINK36"/>
            <w:bookmarkStart w:id="12" w:name="OLE_LINK4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ubject</w:t>
            </w:r>
            <w:bookmarkEnd w:id="10"/>
            <w:bookmarkEnd w:id="11"/>
            <w:bookmarkEnd w:id="12"/>
            <w:r w:rsidR="00F5692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892470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Animal</w:t>
            </w:r>
            <w:r w:rsidR="00892470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 xml:space="preserve"> Kingdom</w:t>
            </w:r>
          </w:p>
        </w:tc>
      </w:tr>
      <w:tr w:rsidR="00584261" w:rsidRPr="00153284" w14:paraId="369E6505" w14:textId="77777777" w:rsidTr="00FB62ED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2EAB04F6" w14:textId="3B070129" w:rsidR="00584261" w:rsidRPr="00153284" w:rsidRDefault="00540C76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13" w:name="OLE_LINK37"/>
            <w:bookmarkStart w:id="14" w:name="OLE_LINK38"/>
            <w:bookmarkStart w:id="15" w:name="OLE_LINK48"/>
            <w:bookmarkStart w:id="16" w:name="OLE_LINK7"/>
            <w:bookmarkStart w:id="17" w:name="OLE_LINK10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Main testing concept</w:t>
            </w:r>
            <w:bookmarkEnd w:id="13"/>
            <w:bookmarkEnd w:id="14"/>
            <w:bookmarkEnd w:id="15"/>
            <w:bookmarkEnd w:id="16"/>
            <w:bookmarkEnd w:id="17"/>
            <w:r w:rsidR="00584261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C87FDC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nheritance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153284" w14:paraId="31B69F60" w14:textId="77777777" w:rsidTr="00287EB1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71EA1207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3BC28D61" w14:textId="77777777" w:rsidR="00584261" w:rsidRPr="00153284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153284" w14:paraId="29DC5008" w14:textId="77777777" w:rsidTr="00287EB1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60CF73F" w14:textId="77777777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18" w:name="OLE_LINK5"/>
                  <w:bookmarkStart w:id="19" w:name="OLE_LINK6"/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bookmarkEnd w:id="18"/>
                  <w:bookmarkEnd w:id="19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A760FC3" w14:textId="77777777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1E47B0EA" w14:textId="77777777" w:rsidR="00584261" w:rsidRPr="00153284" w:rsidRDefault="00FC214E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811F8C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3F5ACB43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1934A368" w14:textId="77777777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36D8CFF" w14:textId="77777777" w:rsidR="00584261" w:rsidRPr="00153284" w:rsidRDefault="00811F8C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■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6CC6DFA9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247F4C1C" w14:textId="1715F0B9" w:rsidR="00584261" w:rsidRPr="00153284" w:rsidRDefault="0022195E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OPERATOR OVERLOADING, FRIENDS, AND REFERENCES</w:t>
                  </w:r>
                </w:p>
                <w:p w14:paraId="42978F6F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B66772E" w14:textId="77777777" w:rsidR="00584261" w:rsidRPr="00153284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34F70218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03181928" w14:textId="77777777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STREAMS AND </w:t>
                  </w:r>
                  <w:proofErr w:type="gramStart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ILE</w:t>
                  </w:r>
                  <w:proofErr w:type="gramEnd"/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/O</w:t>
                  </w:r>
                </w:p>
                <w:p w14:paraId="4E89BD1E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1528FA7A" w14:textId="77777777" w:rsidR="00584261" w:rsidRPr="00153284" w:rsidRDefault="0089247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INHERITANCE</w:t>
                  </w:r>
                </w:p>
                <w:p w14:paraId="601DC4E1" w14:textId="77777777" w:rsidR="00584261" w:rsidRPr="00153284" w:rsidRDefault="0089247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A86D20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7116CC2B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12A3850F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2634589B" w14:textId="77777777" w:rsidR="00584261" w:rsidRPr="00153284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41380913" w14:textId="77777777" w:rsidR="00584261" w:rsidRPr="00153284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DC104C8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10E12F32" w14:textId="77777777" w:rsidR="00584261" w:rsidRPr="00153284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03F70599" w14:textId="77777777" w:rsidR="00584261" w:rsidRPr="00153284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5218E" w14:paraId="0FA48772" w14:textId="77777777" w:rsidTr="00FB62ED">
        <w:trPr>
          <w:trHeight w:val="7361"/>
        </w:trPr>
        <w:tc>
          <w:tcPr>
            <w:tcW w:w="5000" w:type="pct"/>
          </w:tcPr>
          <w:p w14:paraId="7596519F" w14:textId="77777777" w:rsidR="006B3B82" w:rsidRPr="00153284" w:rsidRDefault="00540C76" w:rsidP="00A86D20">
            <w:pPr>
              <w:rPr>
                <w:rFonts w:ascii="Times New Roman" w:hAnsi="Times New Roman" w:cs="Times New Roman"/>
              </w:rPr>
            </w:pPr>
            <w:bookmarkStart w:id="20" w:name="OLE_LINK39"/>
            <w:bookmarkStart w:id="21" w:name="OLE_LINK40"/>
            <w:bookmarkStart w:id="22" w:name="OLE_LINK49"/>
            <w:bookmarkStart w:id="23" w:name="OLE_LINK1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Description</w:t>
            </w:r>
            <w:bookmarkEnd w:id="20"/>
            <w:bookmarkEnd w:id="21"/>
            <w:bookmarkEnd w:id="22"/>
            <w:bookmarkEnd w:id="23"/>
            <w:r w:rsidR="00F268C7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4A4DA9" w:rsidRPr="00153284">
              <w:rPr>
                <w:rFonts w:ascii="Times New Roman" w:hAnsi="Times New Roman" w:cs="Times New Roman"/>
              </w:rPr>
              <w:t xml:space="preserve"> </w:t>
            </w:r>
          </w:p>
          <w:p w14:paraId="22C634AE" w14:textId="3EE80136" w:rsidR="00892470" w:rsidRPr="007F0B2B" w:rsidRDefault="00892470" w:rsidP="007F0B2B">
            <w:pPr>
              <w:spacing w:afterLines="50" w:after="180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24" w:name="OLE_LINK29"/>
            <w:bookmarkStart w:id="25" w:name="OLE_LINK30"/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Suppose that you are creating an animal kingdom with </w:t>
            </w:r>
            <w:r w:rsidR="007F0B2B">
              <w:rPr>
                <w:rFonts w:ascii="Times New Roman" w:hAnsi="Times New Roman" w:cs="Times New Roman" w:hint="eastAsia"/>
                <w:sz w:val="28"/>
                <w:szCs w:val="28"/>
              </w:rPr>
              <w:t>a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variety of birds and mammals. The animals in the kingdom can do three action: make a sound, do the </w:t>
            </w:r>
            <w:r w:rsidR="00443059" w:rsidRPr="007F0B2B">
              <w:rPr>
                <w:rFonts w:ascii="Times New Roman" w:hAnsi="Times New Roman" w:cs="Times New Roman"/>
                <w:sz w:val="28"/>
                <w:szCs w:val="28"/>
              </w:rPr>
              <w:t>trick and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introduce itself.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 xml:space="preserve"> To accomplish this task, y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ou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 xml:space="preserve"> should 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complete the following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requirements</w:t>
            </w:r>
            <w:r w:rsidR="00691D7C">
              <w:rPr>
                <w:rFonts w:ascii="Times New Roman" w:hAnsi="Times New Roman" w:cs="Times New Roman"/>
                <w:sz w:val="28"/>
                <w:szCs w:val="28"/>
              </w:rPr>
              <w:t xml:space="preserve"> in “</w:t>
            </w:r>
            <w:proofErr w:type="spellStart"/>
            <w:r w:rsidR="00691D7C" w:rsidRPr="00691D7C">
              <w:rPr>
                <w:rFonts w:ascii="Courier New" w:hAnsi="Courier New" w:cs="Courier New"/>
                <w:sz w:val="28"/>
                <w:szCs w:val="28"/>
              </w:rPr>
              <w:t>Animal.h</w:t>
            </w:r>
            <w:proofErr w:type="spellEnd"/>
            <w:r w:rsidR="00691D7C"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  <w:p w14:paraId="28DFAAB0" w14:textId="43459399" w:rsidR="0028165F" w:rsidRPr="00FB5EA8" w:rsidRDefault="00892470" w:rsidP="00FB5EA8">
            <w:pPr>
              <w:numPr>
                <w:ilvl w:val="0"/>
                <w:numId w:val="31"/>
              </w:numPr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</w:pP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Define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an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Animal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class with </w:t>
            </w:r>
            <w:r w:rsidR="009107A3">
              <w:rPr>
                <w:rFonts w:ascii="Times New Roman" w:hAnsi="Times New Roman" w:cs="Times New Roman"/>
                <w:sz w:val="28"/>
                <w:szCs w:val="28"/>
              </w:rPr>
              <w:t xml:space="preserve">a string member </w:t>
            </w:r>
            <w:r w:rsidR="009107A3" w:rsidRPr="009107A3">
              <w:rPr>
                <w:rFonts w:ascii="Courier New" w:hAnsi="Courier New" w:cs="Courier New"/>
                <w:sz w:val="28"/>
                <w:szCs w:val="28"/>
              </w:rPr>
              <w:t>name</w:t>
            </w:r>
            <w:r w:rsidR="009107A3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r w:rsidR="002615A4">
              <w:rPr>
                <w:rFonts w:ascii="Times New Roman" w:hAnsi="Times New Roman" w:cs="Times New Roman"/>
                <w:sz w:val="28"/>
                <w:szCs w:val="28"/>
              </w:rPr>
              <w:t>four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method</w:t>
            </w:r>
            <w:r w:rsidR="002615A4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: </w:t>
            </w:r>
            <w:proofErr w:type="spellStart"/>
            <w:proofErr w:type="gramStart"/>
            <w:r w:rsidRPr="007F0B2B">
              <w:rPr>
                <w:rFonts w:ascii="Courier New" w:hAnsi="Courier New" w:cs="Courier New"/>
                <w:sz w:val="28"/>
                <w:szCs w:val="28"/>
              </w:rPr>
              <w:t>makeASound</w:t>
            </w:r>
            <w:proofErr w:type="spellEnd"/>
            <w:r w:rsidRPr="007F0B2B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Pr="007F0B2B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, </w:t>
            </w:r>
            <w:proofErr w:type="spellStart"/>
            <w:r w:rsidRPr="007F0B2B">
              <w:rPr>
                <w:rFonts w:ascii="Courier New" w:hAnsi="Courier New" w:cs="Courier New"/>
                <w:sz w:val="28"/>
                <w:szCs w:val="28"/>
              </w:rPr>
              <w:t>doTrick</w:t>
            </w:r>
            <w:proofErr w:type="spellEnd"/>
            <w:r w:rsidRPr="007F0B2B">
              <w:rPr>
                <w:rFonts w:ascii="Courier New" w:hAnsi="Courier New" w:cs="Courier New"/>
                <w:sz w:val="28"/>
                <w:szCs w:val="28"/>
              </w:rPr>
              <w:t>()</w:t>
            </w:r>
            <w:r w:rsidR="002615A4">
              <w:rPr>
                <w:rFonts w:ascii="Courier New" w:hAnsi="Courier New" w:cs="Courier New"/>
                <w:sz w:val="28"/>
                <w:szCs w:val="28"/>
              </w:rPr>
              <w:t xml:space="preserve">,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introduced()</w:t>
            </w:r>
            <w:r w:rsidR="008B11DA" w:rsidRPr="008B11DA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="002615A4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proofErr w:type="spellStart"/>
            <w:r w:rsidR="002615A4">
              <w:rPr>
                <w:rFonts w:ascii="Courier New" w:hAnsi="Courier New" w:cs="Courier New"/>
                <w:sz w:val="28"/>
                <w:szCs w:val="28"/>
              </w:rPr>
              <w:t>myKind</w:t>
            </w:r>
            <w:proofErr w:type="spellEnd"/>
            <w:r w:rsidR="002615A4" w:rsidRPr="007F0B2B">
              <w:rPr>
                <w:rFonts w:ascii="Courier New" w:hAnsi="Courier New" w:cs="Courier New"/>
                <w:sz w:val="28"/>
                <w:szCs w:val="28"/>
              </w:rPr>
              <w:t>()</w:t>
            </w:r>
            <w:r w:rsidR="008B11DA" w:rsidRPr="008B11DA">
              <w:rPr>
                <w:rFonts w:ascii="Times New Roman" w:hAnsi="Times New Roman" w:cs="Times New Roman"/>
                <w:sz w:val="28"/>
                <w:szCs w:val="28"/>
              </w:rPr>
              <w:t>which</w:t>
            </w:r>
            <w:r w:rsidR="008B11DA">
              <w:rPr>
                <w:rFonts w:ascii="Times New Roman" w:hAnsi="Times New Roman" w:cs="Times New Roman"/>
                <w:sz w:val="28"/>
                <w:szCs w:val="28"/>
              </w:rPr>
              <w:t xml:space="preserve"> should return </w:t>
            </w:r>
            <w:r w:rsidR="005820E9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  <w:r w:rsidR="00FB5EA8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B5EA8">
              <w:rPr>
                <w:rFonts w:ascii="Times New Roman" w:eastAsia="標楷體" w:hAnsi="Times New Roman" w:cs="Times New Roman" w:hint="eastAsia"/>
                <w:kern w:val="0"/>
                <w:sz w:val="28"/>
                <w:szCs w:val="28"/>
              </w:rPr>
              <w:t>Al</w:t>
            </w:r>
            <w:r w:rsidR="00FB5EA8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l member function should be public.</w:t>
            </w:r>
          </w:p>
          <w:p w14:paraId="6F5ADC88" w14:textId="77777777" w:rsidR="002615A4" w:rsidRDefault="00610758" w:rsidP="0022195E">
            <w:pPr>
              <w:pStyle w:val="a8"/>
              <w:numPr>
                <w:ilvl w:val="0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he </w:t>
            </w:r>
            <w:r w:rsidRPr="00610758">
              <w:rPr>
                <w:rFonts w:ascii="Courier New" w:hAnsi="Courier New" w:cs="Courier New"/>
                <w:sz w:val="28"/>
                <w:szCs w:val="28"/>
              </w:rPr>
              <w:t>Animal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class should </w:t>
            </w: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has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2615A4">
              <w:rPr>
                <w:rFonts w:ascii="Times New Roman" w:hAnsi="Times New Roman" w:cs="Times New Roman"/>
                <w:sz w:val="28"/>
                <w:szCs w:val="28"/>
              </w:rPr>
              <w:t>the following functions:</w:t>
            </w:r>
          </w:p>
          <w:p w14:paraId="2BC22667" w14:textId="0DDB148C" w:rsidR="00610758" w:rsidRDefault="002615A4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="00610758">
              <w:rPr>
                <w:rFonts w:ascii="Times New Roman" w:hAnsi="Times New Roman" w:cs="Times New Roman"/>
                <w:sz w:val="28"/>
                <w:szCs w:val="28"/>
              </w:rPr>
              <w:t xml:space="preserve"> constructor </w:t>
            </w:r>
            <w:proofErr w:type="gramStart"/>
            <w:r w:rsidR="00610758" w:rsidRPr="00610758">
              <w:rPr>
                <w:rFonts w:ascii="Courier New" w:hAnsi="Courier New" w:cs="Courier New"/>
                <w:sz w:val="28"/>
                <w:szCs w:val="28"/>
              </w:rPr>
              <w:t>Animal(</w:t>
            </w:r>
            <w:proofErr w:type="gramEnd"/>
            <w:r w:rsidR="00610758" w:rsidRPr="00610758">
              <w:rPr>
                <w:rFonts w:ascii="Courier New" w:hAnsi="Courier New" w:cs="Courier New"/>
                <w:sz w:val="28"/>
                <w:szCs w:val="28"/>
              </w:rPr>
              <w:t xml:space="preserve">string </w:t>
            </w:r>
            <w:proofErr w:type="spellStart"/>
            <w:r w:rsidR="00610758" w:rsidRPr="00610758">
              <w:rPr>
                <w:rFonts w:ascii="Courier New" w:hAnsi="Courier New" w:cs="Courier New"/>
                <w:sz w:val="28"/>
                <w:szCs w:val="28"/>
              </w:rPr>
              <w:t>inputName</w:t>
            </w:r>
            <w:proofErr w:type="spellEnd"/>
            <w:r w:rsidR="00610758" w:rsidRPr="00610758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="00610758">
              <w:rPr>
                <w:rFonts w:ascii="Times New Roman" w:hAnsi="Times New Roman" w:cs="Times New Roman"/>
                <w:sz w:val="28"/>
                <w:szCs w:val="28"/>
              </w:rPr>
              <w:t>, which set the animal’s name.</w:t>
            </w:r>
          </w:p>
          <w:p w14:paraId="6683A5EC" w14:textId="14D4EBF5" w:rsidR="00B60CF3" w:rsidRPr="00B60CF3" w:rsidRDefault="002615A4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A function of </w:t>
            </w:r>
            <w:proofErr w:type="spellStart"/>
            <w:proofErr w:type="gramStart"/>
            <w:r w:rsidR="00B60CF3">
              <w:rPr>
                <w:rFonts w:ascii="Courier New" w:hAnsi="Courier New" w:cs="Courier New"/>
                <w:sz w:val="28"/>
                <w:szCs w:val="28"/>
              </w:rPr>
              <w:t>s</w:t>
            </w:r>
            <w:r w:rsidR="00B60CF3" w:rsidRPr="00B60CF3">
              <w:rPr>
                <w:rFonts w:ascii="Courier New" w:hAnsi="Courier New" w:cs="Courier New"/>
                <w:sz w:val="28"/>
                <w:szCs w:val="28"/>
              </w:rPr>
              <w:t>etName</w:t>
            </w:r>
            <w:proofErr w:type="spellEnd"/>
            <w:r w:rsidR="00B60CF3" w:rsidRPr="00B60CF3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="009E3A3E">
              <w:rPr>
                <w:rFonts w:ascii="Courier New" w:hAnsi="Courier New" w:cs="Courier New"/>
                <w:sz w:val="28"/>
                <w:szCs w:val="28"/>
              </w:rPr>
              <w:t xml:space="preserve">string </w:t>
            </w:r>
            <w:proofErr w:type="spellStart"/>
            <w:r w:rsidR="009E3A3E">
              <w:rPr>
                <w:rFonts w:ascii="Courier New" w:hAnsi="Courier New" w:cs="Courier New"/>
                <w:sz w:val="28"/>
                <w:szCs w:val="28"/>
              </w:rPr>
              <w:t>inputName</w:t>
            </w:r>
            <w:proofErr w:type="spellEnd"/>
            <w:r w:rsidR="00B60CF3" w:rsidRPr="00B60CF3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="00B60CF3">
              <w:rPr>
                <w:rFonts w:ascii="Times New Roman" w:hAnsi="Times New Roman" w:cs="Times New Roman"/>
                <w:sz w:val="28"/>
                <w:szCs w:val="28"/>
              </w:rPr>
              <w:t>, which modify the animal’s name.</w:t>
            </w:r>
          </w:p>
          <w:p w14:paraId="544CDC16" w14:textId="2FCC6842" w:rsidR="00B60CF3" w:rsidRDefault="002615A4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="00B60CF3">
              <w:rPr>
                <w:rFonts w:ascii="Times New Roman" w:hAnsi="Times New Roman" w:cs="Times New Roman"/>
                <w:sz w:val="28"/>
                <w:szCs w:val="28"/>
              </w:rPr>
              <w:t xml:space="preserve"> function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of </w:t>
            </w:r>
            <w:proofErr w:type="spellStart"/>
            <w:proofErr w:type="gramStart"/>
            <w:r w:rsidR="00B60CF3" w:rsidRPr="00B60CF3">
              <w:rPr>
                <w:rFonts w:ascii="Courier New" w:hAnsi="Courier New" w:cs="Courier New"/>
                <w:sz w:val="28"/>
                <w:szCs w:val="28"/>
              </w:rPr>
              <w:t>getName</w:t>
            </w:r>
            <w:proofErr w:type="spellEnd"/>
            <w:r w:rsidR="00B60CF3" w:rsidRPr="00B60CF3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="00B60CF3" w:rsidRPr="00B60CF3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="00B60CF3">
              <w:rPr>
                <w:rFonts w:ascii="Times New Roman" w:hAnsi="Times New Roman" w:cs="Times New Roman"/>
                <w:sz w:val="28"/>
                <w:szCs w:val="28"/>
              </w:rPr>
              <w:t>, which return the animal’s name.</w:t>
            </w:r>
          </w:p>
          <w:p w14:paraId="4FC8703C" w14:textId="04AA65D8" w:rsidR="002615A4" w:rsidRDefault="002615A4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Overload </w:t>
            </w:r>
            <w:r w:rsidRPr="00433D8D">
              <w:rPr>
                <w:rFonts w:ascii="Courier New" w:hAnsi="Courier New" w:cs="Courier New"/>
                <w:sz w:val="28"/>
                <w:szCs w:val="28"/>
              </w:rPr>
              <w:t>operator &lt;&lt;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9107A3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>which output "</w:t>
            </w:r>
            <w:r w:rsidRPr="007B6730">
              <w:rPr>
                <w:rFonts w:ascii="Courier New" w:hAnsi="Courier New" w:cs="Courier New"/>
                <w:sz w:val="28"/>
                <w:szCs w:val="28"/>
              </w:rPr>
              <w:t>My name is</w:t>
            </w:r>
            <w:r w:rsidR="00CB495D">
              <w:rPr>
                <w:rFonts w:ascii="Courier New" w:hAnsi="Courier New" w:cs="Courier New" w:hint="eastAsia"/>
                <w:sz w:val="28"/>
                <w:szCs w:val="28"/>
              </w:rPr>
              <w:t xml:space="preserve"> 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" + </w:t>
            </w:r>
            <w:proofErr w:type="spellStart"/>
            <w:proofErr w:type="gramStart"/>
            <w:r w:rsidRPr="0022195E">
              <w:rPr>
                <w:rFonts w:ascii="Courier New" w:hAnsi="Courier New" w:cs="Courier New"/>
                <w:sz w:val="28"/>
                <w:szCs w:val="28"/>
              </w:rPr>
              <w:t>getName</w:t>
            </w:r>
            <w:proofErr w:type="spellEnd"/>
            <w:r w:rsidRPr="0022195E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Pr="0022195E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 + "</w:t>
            </w:r>
            <w:r w:rsidRPr="007B6730">
              <w:rPr>
                <w:rFonts w:ascii="Courier New" w:hAnsi="Courier New" w:cs="Courier New"/>
                <w:sz w:val="28"/>
                <w:szCs w:val="28"/>
              </w:rPr>
              <w:t>.</w:t>
            </w:r>
            <w:r w:rsidR="00CB495D">
              <w:rPr>
                <w:rFonts w:ascii="Courier New" w:hAnsi="Courier New" w:cs="Courier New" w:hint="eastAsia"/>
                <w:sz w:val="28"/>
                <w:szCs w:val="28"/>
              </w:rPr>
              <w:t xml:space="preserve"> </w:t>
            </w:r>
            <w:r w:rsidRPr="007B6730">
              <w:rPr>
                <w:rFonts w:ascii="Courier New" w:hAnsi="Courier New" w:cs="Courier New"/>
                <w:sz w:val="28"/>
                <w:szCs w:val="28"/>
              </w:rPr>
              <w:t xml:space="preserve"> I am a</w:t>
            </w:r>
            <w:r w:rsidR="00CB495D">
              <w:rPr>
                <w:rFonts w:ascii="Courier New" w:hAnsi="Courier New" w:cs="Courier New" w:hint="eastAsia"/>
                <w:sz w:val="28"/>
                <w:szCs w:val="28"/>
              </w:rPr>
              <w:t xml:space="preserve"> 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" + </w:t>
            </w:r>
            <w:proofErr w:type="gramStart"/>
            <w:r w:rsidRPr="0022195E">
              <w:rPr>
                <w:rFonts w:ascii="Courier New" w:hAnsi="Courier New" w:cs="Courier New"/>
                <w:sz w:val="28"/>
                <w:szCs w:val="28"/>
              </w:rPr>
              <w:t>introduced(</w:t>
            </w:r>
            <w:proofErr w:type="gramEnd"/>
            <w:r w:rsidRPr="0022195E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 +</w:t>
            </w:r>
            <w:r w:rsidR="00327A22">
              <w:rPr>
                <w:rFonts w:ascii="Times New Roman" w:hAnsi="Times New Roman" w:cs="Times New Roman"/>
                <w:sz w:val="28"/>
                <w:szCs w:val="28"/>
              </w:rPr>
              <w:t>"</w:t>
            </w:r>
            <w:r w:rsidR="00CB495D">
              <w:rPr>
                <w:rFonts w:ascii="Times New Roman" w:hAnsi="Times New Roman" w:cs="Times New Roman" w:hint="eastAsia"/>
                <w:sz w:val="28"/>
                <w:szCs w:val="28"/>
              </w:rPr>
              <w:t xml:space="preserve"> </w:t>
            </w:r>
            <w:r w:rsidR="007B6730" w:rsidRPr="007B6730">
              <w:rPr>
                <w:rFonts w:ascii="Courier New" w:hAnsi="Courier New" w:cs="Courier New"/>
                <w:sz w:val="28"/>
                <w:szCs w:val="28"/>
              </w:rPr>
              <w:t xml:space="preserve">of </w:t>
            </w:r>
            <w:r w:rsidR="00327A22">
              <w:rPr>
                <w:rFonts w:ascii="Times New Roman" w:hAnsi="Times New Roman" w:cs="Times New Roman"/>
                <w:sz w:val="28"/>
                <w:szCs w:val="28"/>
              </w:rPr>
              <w:t>"</w:t>
            </w:r>
            <w:r w:rsidR="007B6730">
              <w:rPr>
                <w:rFonts w:ascii="Times New Roman" w:hAnsi="Times New Roman" w:cs="Times New Roman"/>
                <w:sz w:val="28"/>
                <w:szCs w:val="28"/>
              </w:rPr>
              <w:t xml:space="preserve"> + </w:t>
            </w:r>
            <w:proofErr w:type="spellStart"/>
            <w:r w:rsidR="007B6730" w:rsidRPr="007B6730">
              <w:rPr>
                <w:rFonts w:ascii="Courier New" w:hAnsi="Courier New" w:cs="Courier New"/>
                <w:sz w:val="28"/>
                <w:szCs w:val="28"/>
              </w:rPr>
              <w:t>myKind</w:t>
            </w:r>
            <w:proofErr w:type="spellEnd"/>
            <w:r w:rsidR="007B6730" w:rsidRPr="007B6730">
              <w:rPr>
                <w:rFonts w:ascii="Courier New" w:hAnsi="Courier New" w:cs="Courier New"/>
                <w:sz w:val="28"/>
                <w:szCs w:val="28"/>
              </w:rPr>
              <w:t>()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 "</w:t>
            </w:r>
            <w:r w:rsidR="00CB495D" w:rsidRPr="00CB495D">
              <w:rPr>
                <w:rFonts w:ascii="Courier New" w:hAnsi="Courier New" w:cs="Courier New"/>
                <w:sz w:val="28"/>
                <w:szCs w:val="28"/>
              </w:rPr>
              <w:t xml:space="preserve"> </w:t>
            </w:r>
            <w:r w:rsidRPr="007B6730">
              <w:rPr>
                <w:rFonts w:ascii="Courier New" w:hAnsi="Courier New" w:cs="Courier New"/>
                <w:sz w:val="28"/>
                <w:szCs w:val="28"/>
              </w:rPr>
              <w:t>and</w:t>
            </w:r>
            <w:r w:rsidR="00CB495D">
              <w:rPr>
                <w:rFonts w:ascii="Courier New" w:hAnsi="Courier New" w:cs="Courier New" w:hint="eastAsia"/>
                <w:sz w:val="28"/>
                <w:szCs w:val="28"/>
              </w:rPr>
              <w:t xml:space="preserve"> 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" + </w:t>
            </w:r>
            <w:proofErr w:type="spellStart"/>
            <w:r w:rsidRPr="0022195E">
              <w:rPr>
                <w:rFonts w:ascii="Courier New" w:hAnsi="Courier New" w:cs="Courier New"/>
                <w:sz w:val="28"/>
                <w:szCs w:val="28"/>
              </w:rPr>
              <w:t>doTrick</w:t>
            </w:r>
            <w:proofErr w:type="spellEnd"/>
            <w:r w:rsidRPr="0022195E">
              <w:rPr>
                <w:rFonts w:ascii="Courier New" w:hAnsi="Courier New" w:cs="Courier New"/>
                <w:sz w:val="28"/>
                <w:szCs w:val="28"/>
              </w:rPr>
              <w:t>()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+ 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>"</w:t>
            </w:r>
            <w:r w:rsidR="00CB495D" w:rsidRPr="00CB495D">
              <w:rPr>
                <w:rFonts w:ascii="Courier New" w:hAnsi="Courier New" w:cs="Courier New"/>
                <w:sz w:val="28"/>
                <w:szCs w:val="28"/>
              </w:rPr>
              <w:t xml:space="preserve">, </w:t>
            </w:r>
            <w:r w:rsidRPr="007B6730">
              <w:rPr>
                <w:rFonts w:ascii="Courier New" w:hAnsi="Courier New" w:cs="Courier New"/>
                <w:sz w:val="28"/>
                <w:szCs w:val="28"/>
              </w:rPr>
              <w:t>also I make sound like \"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 xml:space="preserve">"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+ </w:t>
            </w:r>
            <w:proofErr w:type="spellStart"/>
            <w:r w:rsidRPr="0022195E">
              <w:rPr>
                <w:rFonts w:ascii="Courier New" w:hAnsi="Courier New" w:cs="Courier New"/>
                <w:sz w:val="28"/>
                <w:szCs w:val="28"/>
              </w:rPr>
              <w:t>makeASound</w:t>
            </w:r>
            <w:proofErr w:type="spellEnd"/>
            <w:r w:rsidRPr="0022195E">
              <w:rPr>
                <w:rFonts w:ascii="Courier New" w:hAnsi="Courier New" w:cs="Courier New"/>
                <w:sz w:val="28"/>
                <w:szCs w:val="28"/>
              </w:rPr>
              <w:t>()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+ 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>"</w:t>
            </w:r>
            <w:r w:rsidRPr="007B6730">
              <w:rPr>
                <w:rFonts w:ascii="Courier New" w:hAnsi="Courier New" w:cs="Courier New"/>
                <w:sz w:val="28"/>
                <w:szCs w:val="28"/>
              </w:rPr>
              <w:t>\"</w:t>
            </w:r>
            <w:r w:rsidRPr="009107A3">
              <w:rPr>
                <w:rFonts w:ascii="Times New Roman" w:hAnsi="Times New Roman" w:cs="Times New Roman"/>
                <w:sz w:val="28"/>
                <w:szCs w:val="28"/>
              </w:rPr>
              <w:t>"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25732238" w14:textId="77777777" w:rsidR="002615A4" w:rsidRDefault="00892470" w:rsidP="007F0B2B">
            <w:pPr>
              <w:pStyle w:val="a8"/>
              <w:numPr>
                <w:ilvl w:val="0"/>
                <w:numId w:val="27"/>
              </w:numPr>
              <w:snapToGrid w:val="0"/>
              <w:ind w:leftChars="0" w:left="357" w:hanging="357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Define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a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Bird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class w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hi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ch is derived from </w:t>
            </w:r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Animal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whose </w:t>
            </w:r>
          </w:p>
          <w:p w14:paraId="27A3F39C" w14:textId="5A5933F2" w:rsidR="0028165F" w:rsidRDefault="00892470" w:rsidP="002615A4">
            <w:pPr>
              <w:pStyle w:val="a8"/>
              <w:numPr>
                <w:ilvl w:val="1"/>
                <w:numId w:val="27"/>
              </w:numPr>
              <w:snapToGrid w:val="0"/>
              <w:ind w:leftChars="0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proofErr w:type="spellStart"/>
            <w:proofErr w:type="gramStart"/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doTrick</w:t>
            </w:r>
            <w:proofErr w:type="spellEnd"/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(</w:t>
            </w:r>
            <w:proofErr w:type="gramEnd"/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)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repl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ies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D03353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"</w:t>
            </w:r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I can fly</w:t>
            </w:r>
            <w:r w:rsidR="00D03353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"</w:t>
            </w:r>
            <w:r w:rsidR="0028165F"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.</w:t>
            </w:r>
          </w:p>
          <w:p w14:paraId="4516522D" w14:textId="3CAA2990" w:rsidR="002615A4" w:rsidRDefault="002615A4" w:rsidP="002615A4">
            <w:pPr>
              <w:pStyle w:val="a8"/>
              <w:numPr>
                <w:ilvl w:val="1"/>
                <w:numId w:val="27"/>
              </w:numPr>
              <w:snapToGrid w:val="0"/>
              <w:ind w:leftChars="0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8"/>
                <w:szCs w:val="28"/>
              </w:rPr>
              <w:t>myKind</w:t>
            </w:r>
            <w:proofErr w:type="spellEnd"/>
            <w:r w:rsidRPr="007F0B2B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Pr="007F0B2B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repl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ies</w:t>
            </w:r>
            <w:r w:rsidR="007B6730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D03353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"</w:t>
            </w:r>
            <w:r w:rsidR="007B6730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B</w:t>
            </w:r>
            <w:r w:rsidR="007B6730" w:rsidRPr="007B6730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ird</w:t>
            </w:r>
            <w:r w:rsidR="00D03353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"</w:t>
            </w:r>
            <w:r w:rsidR="007B6730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.</w:t>
            </w:r>
          </w:p>
          <w:p w14:paraId="169F3156" w14:textId="5D1088EE" w:rsidR="002615A4" w:rsidRPr="002615A4" w:rsidRDefault="002615A4" w:rsidP="002615A4">
            <w:pPr>
              <w:pStyle w:val="a8"/>
              <w:numPr>
                <w:ilvl w:val="1"/>
                <w:numId w:val="27"/>
              </w:numPr>
              <w:snapToGrid w:val="0"/>
              <w:ind w:leftChars="0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a function </w:t>
            </w:r>
            <w:proofErr w:type="gramStart"/>
            <w:r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history</w:t>
            </w:r>
            <w:r w:rsidRPr="009977B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(</w:t>
            </w:r>
            <w:proofErr w:type="gramEnd"/>
            <w:r w:rsidRPr="009977B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)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prints </w:t>
            </w:r>
            <w:r w:rsidR="00D03353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"</w:t>
            </w:r>
            <w:r w:rsidR="00C6359F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I'</w:t>
            </w:r>
            <w:r w:rsidRPr="0017681A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m a flying dinosaur actually. (fluttering</w:t>
            </w:r>
            <w:proofErr w:type="gramStart"/>
            <w:r w:rsidRPr="0017681A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!)</w:t>
            </w:r>
            <w:r w:rsidR="003F68E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\</w:t>
            </w:r>
            <w:proofErr w:type="gramEnd"/>
            <w:r w:rsidR="003F68E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n</w:t>
            </w:r>
            <w:r w:rsidR="00D03353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"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.</w:t>
            </w:r>
          </w:p>
          <w:bookmarkEnd w:id="24"/>
          <w:bookmarkEnd w:id="25"/>
          <w:p w14:paraId="4919862F" w14:textId="77777777" w:rsidR="002615A4" w:rsidRPr="002615A4" w:rsidRDefault="00892470" w:rsidP="007F0B2B">
            <w:pPr>
              <w:pStyle w:val="a8"/>
              <w:numPr>
                <w:ilvl w:val="0"/>
                <w:numId w:val="27"/>
              </w:numPr>
              <w:ind w:leftChars="0" w:left="357" w:hanging="357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Define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a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Mammal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class </w:t>
            </w:r>
            <w:r w:rsidR="007F0B2B"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w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hi</w:t>
            </w:r>
            <w:r w:rsidR="007F0B2B"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ch 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is derived from </w:t>
            </w:r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Animal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whose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</w:p>
          <w:p w14:paraId="57C5810F" w14:textId="1BFB79D3" w:rsidR="00892470" w:rsidRPr="009977BE" w:rsidRDefault="00892470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doTrick</w:t>
            </w:r>
            <w:proofErr w:type="spellEnd"/>
            <w:r w:rsid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 xml:space="preserve"> 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repl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ies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D03353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"</w:t>
            </w:r>
            <w:r w:rsidRPr="007F0B2B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I can jump</w:t>
            </w:r>
            <w:r w:rsidR="00D03353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"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.</w:t>
            </w:r>
          </w:p>
          <w:p w14:paraId="67B7E7CC" w14:textId="1B4A6757" w:rsidR="007B6730" w:rsidRDefault="007B6730" w:rsidP="007B6730">
            <w:pPr>
              <w:pStyle w:val="a8"/>
              <w:numPr>
                <w:ilvl w:val="1"/>
                <w:numId w:val="27"/>
              </w:numPr>
              <w:snapToGrid w:val="0"/>
              <w:ind w:leftChars="0"/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sz w:val="28"/>
                <w:szCs w:val="28"/>
              </w:rPr>
              <w:lastRenderedPageBreak/>
              <w:t>myKind</w:t>
            </w:r>
            <w:proofErr w:type="spellEnd"/>
            <w:r w:rsidRPr="007F0B2B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Pr="007F0B2B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repl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ies </w:t>
            </w:r>
            <w:r w:rsidR="00023366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"</w:t>
            </w:r>
            <w:r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Mammal</w:t>
            </w:r>
            <w:r w:rsidR="00023366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"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.</w:t>
            </w:r>
          </w:p>
          <w:p w14:paraId="62A3784B" w14:textId="78CB7F8B" w:rsidR="004C7665" w:rsidRPr="004C7665" w:rsidRDefault="009977BE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a function</w:t>
            </w:r>
            <w:r w:rsidR="002615A4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of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proofErr w:type="gramStart"/>
            <w:r w:rsidRPr="009977B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run(</w:t>
            </w:r>
            <w:proofErr w:type="gramEnd"/>
            <w:r w:rsidRPr="009977B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)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print</w:t>
            </w:r>
            <w:r w:rsidR="002615A4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s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1836E5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"</w:t>
            </w:r>
            <w:r w:rsidR="004C7665" w:rsidRPr="004C7665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As a mammal, I can run. (sweating</w:t>
            </w:r>
            <w:proofErr w:type="gramStart"/>
            <w:r w:rsidR="00CB0424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...</w:t>
            </w:r>
            <w:r w:rsidR="004C7665" w:rsidRPr="004C7665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)</w:t>
            </w:r>
            <w:r w:rsidR="003F68E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\</w:t>
            </w:r>
            <w:proofErr w:type="gramEnd"/>
            <w:r w:rsidR="003F68EE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n</w:t>
            </w:r>
            <w:r w:rsidR="001836E5">
              <w:rPr>
                <w:rFonts w:ascii="Courier New" w:eastAsia="標楷體" w:hAnsi="Courier New" w:cs="Courier New"/>
                <w:kern w:val="0"/>
                <w:sz w:val="28"/>
                <w:szCs w:val="28"/>
              </w:rPr>
              <w:t>"</w:t>
            </w:r>
            <w:r w:rsidR="004C7665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.</w:t>
            </w:r>
          </w:p>
          <w:p w14:paraId="6F0BE648" w14:textId="77777777" w:rsidR="002615A4" w:rsidRDefault="00892470" w:rsidP="007F0B2B">
            <w:pPr>
              <w:pStyle w:val="a8"/>
              <w:numPr>
                <w:ilvl w:val="0"/>
                <w:numId w:val="27"/>
              </w:numPr>
              <w:ind w:leftChars="0" w:left="357" w:hanging="357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Define 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a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Cat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,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Pig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r w:rsidR="007F0B2B">
              <w:rPr>
                <w:rFonts w:ascii="Courier New" w:hAnsi="Courier New" w:cs="Courier New"/>
                <w:sz w:val="28"/>
                <w:szCs w:val="28"/>
              </w:rPr>
              <w:t>F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ox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lass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es, respectively,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which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are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derived from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Mammal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whose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72DACB4B" w14:textId="77777777" w:rsidR="002615A4" w:rsidRDefault="00892470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7F0B2B">
              <w:rPr>
                <w:rFonts w:ascii="Courier New" w:hAnsi="Courier New" w:cs="Courier New"/>
                <w:sz w:val="28"/>
                <w:szCs w:val="28"/>
              </w:rPr>
              <w:t>makeASound</w:t>
            </w:r>
            <w:proofErr w:type="spellEnd"/>
            <w:r w:rsidRPr="007F0B2B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Pr="007F0B2B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repl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 xml:space="preserve">ies 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the sound of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the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anima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="002615A4">
              <w:rPr>
                <w:rFonts w:ascii="Times New Roman" w:hAnsi="Times New Roman" w:cs="Times New Roman"/>
                <w:sz w:val="28"/>
                <w:szCs w:val="28"/>
              </w:rPr>
              <w:t xml:space="preserve">. </w:t>
            </w:r>
          </w:p>
          <w:p w14:paraId="4EF51109" w14:textId="3777328B" w:rsidR="00213B50" w:rsidRPr="007F0B2B" w:rsidRDefault="00892470" w:rsidP="002615A4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7F0B2B">
              <w:rPr>
                <w:rFonts w:ascii="Courier New" w:hAnsi="Courier New" w:cs="Courier New"/>
                <w:sz w:val="28"/>
                <w:szCs w:val="28"/>
              </w:rPr>
              <w:t>introduced(</w:t>
            </w:r>
            <w:proofErr w:type="gramEnd"/>
            <w:r w:rsidRPr="007F0B2B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repl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ies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 xml:space="preserve">its 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class name</w:t>
            </w:r>
            <w:r w:rsidR="000C5C02" w:rsidRPr="007F0B2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37ADED6C" w14:textId="77777777" w:rsidR="002615A4" w:rsidRDefault="00892470" w:rsidP="007B6730">
            <w:pPr>
              <w:pStyle w:val="a8"/>
              <w:numPr>
                <w:ilvl w:val="0"/>
                <w:numId w:val="27"/>
              </w:numPr>
              <w:ind w:leftChars="0" w:left="357" w:hanging="357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Define </w:t>
            </w:r>
            <w:r w:rsidR="007F0B2B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a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Crow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and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Duck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lass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es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which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 xml:space="preserve">are 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derived from </w:t>
            </w:r>
            <w:r w:rsidRPr="007F0B2B">
              <w:rPr>
                <w:rFonts w:ascii="Courier New" w:hAnsi="Courier New" w:cs="Courier New"/>
                <w:sz w:val="28"/>
                <w:szCs w:val="28"/>
              </w:rPr>
              <w:t>Bird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7F0B2B">
              <w:rPr>
                <w:rFonts w:ascii="Times New Roman" w:hAnsi="Times New Roman" w:cs="Times New Roman"/>
                <w:sz w:val="28"/>
                <w:szCs w:val="28"/>
              </w:rPr>
              <w:t>whose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  <w:p w14:paraId="13C7EAE7" w14:textId="77777777" w:rsidR="002615A4" w:rsidRDefault="00892470" w:rsidP="007B6730">
            <w:pPr>
              <w:pStyle w:val="a8"/>
              <w:numPr>
                <w:ilvl w:val="1"/>
                <w:numId w:val="27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7F0B2B">
              <w:rPr>
                <w:rFonts w:ascii="Courier New" w:hAnsi="Courier New" w:cs="Courier New"/>
                <w:sz w:val="28"/>
                <w:szCs w:val="28"/>
              </w:rPr>
              <w:t>makeASound</w:t>
            </w:r>
            <w:proofErr w:type="spellEnd"/>
            <w:r w:rsidRPr="007F0B2B">
              <w:rPr>
                <w:rFonts w:ascii="Courier New" w:hAnsi="Courier New" w:cs="Courier New"/>
                <w:sz w:val="28"/>
                <w:szCs w:val="28"/>
              </w:rPr>
              <w:t>(</w:t>
            </w:r>
            <w:proofErr w:type="gramEnd"/>
            <w:r w:rsidRPr="007F0B2B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repl</w:t>
            </w:r>
            <w:r w:rsidR="00F82111">
              <w:rPr>
                <w:rFonts w:ascii="Times New Roman" w:hAnsi="Times New Roman" w:cs="Times New Roman"/>
                <w:sz w:val="28"/>
                <w:szCs w:val="28"/>
              </w:rPr>
              <w:t>ies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the sound of th</w:t>
            </w:r>
            <w:r w:rsidR="00F82111">
              <w:rPr>
                <w:rFonts w:ascii="Times New Roman" w:hAnsi="Times New Roman" w:cs="Times New Roman"/>
                <w:sz w:val="28"/>
                <w:szCs w:val="28"/>
              </w:rPr>
              <w:t>e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animal</w:t>
            </w:r>
            <w:r w:rsidR="002615A4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2A9B7863" w14:textId="5875FCD2" w:rsidR="000C5C02" w:rsidRDefault="00892470" w:rsidP="002615A4">
            <w:pPr>
              <w:pStyle w:val="a8"/>
              <w:numPr>
                <w:ilvl w:val="1"/>
                <w:numId w:val="27"/>
              </w:numPr>
              <w:spacing w:afterLines="50" w:after="180"/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7F0B2B">
              <w:rPr>
                <w:rFonts w:ascii="Courier New" w:hAnsi="Courier New" w:cs="Courier New"/>
                <w:sz w:val="28"/>
                <w:szCs w:val="28"/>
              </w:rPr>
              <w:t>introduced(</w:t>
            </w:r>
            <w:proofErr w:type="gramEnd"/>
            <w:r w:rsidRPr="007F0B2B">
              <w:rPr>
                <w:rFonts w:ascii="Courier New" w:hAnsi="Courier New" w:cs="Courier New"/>
                <w:sz w:val="28"/>
                <w:szCs w:val="28"/>
              </w:rPr>
              <w:t>)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repl</w:t>
            </w:r>
            <w:r w:rsidR="00F82111">
              <w:rPr>
                <w:rFonts w:ascii="Times New Roman" w:hAnsi="Times New Roman" w:cs="Times New Roman"/>
                <w:sz w:val="28"/>
                <w:szCs w:val="28"/>
              </w:rPr>
              <w:t>ies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F82111">
              <w:rPr>
                <w:rFonts w:ascii="Times New Roman" w:hAnsi="Times New Roman" w:cs="Times New Roman"/>
                <w:sz w:val="28"/>
                <w:szCs w:val="28"/>
              </w:rPr>
              <w:t>its</w:t>
            </w: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 class name</w:t>
            </w:r>
            <w:r w:rsidR="000C5C02" w:rsidRPr="007F0B2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6B467824" w14:textId="77777777" w:rsidR="002615A4" w:rsidRDefault="00443059" w:rsidP="00F82111">
            <w:pPr>
              <w:spacing w:afterLines="50" w:after="180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 xml:space="preserve">Note: </w:t>
            </w:r>
          </w:p>
          <w:p w14:paraId="296639F2" w14:textId="7E55584B" w:rsidR="00443059" w:rsidRPr="002615A4" w:rsidRDefault="002615A4" w:rsidP="002615A4">
            <w:pPr>
              <w:pStyle w:val="a8"/>
              <w:numPr>
                <w:ilvl w:val="0"/>
                <w:numId w:val="32"/>
              </w:numPr>
              <w:ind w:leftChars="0"/>
              <w:rPr>
                <w:rFonts w:ascii="Times New Roman" w:hAnsi="Times New Roman" w:cs="Times New Roman"/>
                <w:sz w:val="28"/>
                <w:szCs w:val="28"/>
              </w:rPr>
            </w:pPr>
            <w:r w:rsidRPr="002615A4">
              <w:rPr>
                <w:rFonts w:ascii="Times New Roman" w:hAnsi="Times New Roman" w:cs="Times New Roman"/>
                <w:sz w:val="28"/>
                <w:szCs w:val="28"/>
              </w:rPr>
              <w:t>V</w:t>
            </w:r>
            <w:r w:rsidR="00F82111" w:rsidRPr="002615A4">
              <w:rPr>
                <w:rFonts w:ascii="Times New Roman" w:hAnsi="Times New Roman" w:cs="Times New Roman"/>
                <w:sz w:val="28"/>
                <w:szCs w:val="28"/>
              </w:rPr>
              <w:t xml:space="preserve">arious animals make the following </w:t>
            </w:r>
            <w:r w:rsidR="00443059" w:rsidRPr="002615A4">
              <w:rPr>
                <w:rFonts w:ascii="Times New Roman" w:hAnsi="Times New Roman" w:cs="Times New Roman"/>
                <w:sz w:val="28"/>
                <w:szCs w:val="28"/>
              </w:rPr>
              <w:t>sound</w:t>
            </w:r>
            <w:r w:rsidR="00F82111" w:rsidRPr="002615A4">
              <w:rPr>
                <w:rFonts w:ascii="Times New Roman" w:hAnsi="Times New Roman" w:cs="Times New Roman"/>
                <w:sz w:val="28"/>
                <w:szCs w:val="28"/>
              </w:rPr>
              <w:t>s, respectively</w:t>
            </w:r>
            <w:r w:rsidR="00443059" w:rsidRPr="002615A4"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  <w:p w14:paraId="51C9B36F" w14:textId="77777777" w:rsidR="00443059" w:rsidRPr="007F0B2B" w:rsidRDefault="00443059" w:rsidP="002615A4">
            <w:pPr>
              <w:ind w:leftChars="205" w:left="492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Cat: “meow”</w:t>
            </w:r>
          </w:p>
          <w:p w14:paraId="41F57DD8" w14:textId="77777777" w:rsidR="00443059" w:rsidRPr="007F0B2B" w:rsidRDefault="00443059" w:rsidP="002615A4">
            <w:pPr>
              <w:ind w:leftChars="205" w:left="492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Pig: “oink”</w:t>
            </w:r>
          </w:p>
          <w:p w14:paraId="01E99D1E" w14:textId="77777777" w:rsidR="00443059" w:rsidRPr="007F0B2B" w:rsidRDefault="00443059" w:rsidP="002615A4">
            <w:pPr>
              <w:ind w:leftChars="205" w:left="492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Fox: “Ring-ding-ding-ding-</w:t>
            </w:r>
            <w:proofErr w:type="spellStart"/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dingeringeding</w:t>
            </w:r>
            <w:proofErr w:type="spellEnd"/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!”</w:t>
            </w:r>
          </w:p>
          <w:p w14:paraId="7A3D2C9C" w14:textId="77777777" w:rsidR="00443059" w:rsidRPr="007F0B2B" w:rsidRDefault="00443059" w:rsidP="002615A4">
            <w:pPr>
              <w:ind w:leftChars="205" w:left="492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Crow: “</w:t>
            </w:r>
            <w:proofErr w:type="spellStart"/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cah</w:t>
            </w:r>
            <w:proofErr w:type="spellEnd"/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”</w:t>
            </w:r>
          </w:p>
          <w:p w14:paraId="17E55D07" w14:textId="77777777" w:rsidR="00782BA1" w:rsidRPr="00F82111" w:rsidRDefault="00443059" w:rsidP="002615A4">
            <w:pPr>
              <w:spacing w:afterLines="50" w:after="180"/>
              <w:ind w:leftChars="205" w:left="492"/>
              <w:rPr>
                <w:rFonts w:ascii="Times New Roman" w:hAnsi="Times New Roman" w:cs="Times New Roman"/>
                <w:sz w:val="28"/>
                <w:szCs w:val="28"/>
              </w:rPr>
            </w:pPr>
            <w:r w:rsidRPr="007F0B2B">
              <w:rPr>
                <w:rFonts w:ascii="Times New Roman" w:hAnsi="Times New Roman" w:cs="Times New Roman"/>
                <w:sz w:val="28"/>
                <w:szCs w:val="28"/>
              </w:rPr>
              <w:t>Duck: “quack”</w:t>
            </w:r>
          </w:p>
          <w:p w14:paraId="552EA5CA" w14:textId="77777777" w:rsidR="00F82111" w:rsidRDefault="00F82111" w:rsidP="00F82111">
            <w:pPr>
              <w:rPr>
                <w:rFonts w:ascii="Times New Roman" w:eastAsia="標楷體" w:hAnsi="Times New Roman"/>
                <w:b/>
                <w:sz w:val="28"/>
              </w:rPr>
            </w:pPr>
            <w:r>
              <w:rPr>
                <w:rFonts w:ascii="Times New Roman" w:eastAsia="標楷體" w:hAnsi="Times New Roman" w:cs="Times New Roman"/>
                <w:b/>
                <w:kern w:val="0"/>
                <w:sz w:val="28"/>
                <w:szCs w:val="24"/>
                <w:lang w:eastAsia="zh-CN"/>
              </w:rPr>
              <w:t>Input</w:t>
            </w:r>
            <w:r w:rsidRPr="00FB17EA">
              <w:rPr>
                <w:rFonts w:ascii="Times New Roman" w:eastAsia="標楷體" w:hAnsi="Times New Roman" w:hint="eastAsia"/>
                <w:b/>
                <w:sz w:val="28"/>
              </w:rPr>
              <w:t>：</w:t>
            </w:r>
          </w:p>
          <w:p w14:paraId="1D8161DC" w14:textId="77777777" w:rsidR="00F824AE" w:rsidRPr="00F824AE" w:rsidRDefault="00F824AE" w:rsidP="00F824AE">
            <w:pPr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</w:pPr>
            <w:bookmarkStart w:id="26" w:name="OLE_LINK56"/>
            <w:bookmarkStart w:id="27" w:name="OLE_LINK59"/>
            <w:bookmarkStart w:id="28" w:name="OLE_LINK61"/>
            <w:bookmarkStart w:id="29" w:name="OLE_LINK62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>No inputs.</w:t>
            </w:r>
          </w:p>
          <w:p w14:paraId="0793FD02" w14:textId="77777777" w:rsidR="00F824AE" w:rsidRPr="00F824AE" w:rsidRDefault="00F824AE" w:rsidP="00F824AE">
            <w:pPr>
              <w:spacing w:beforeLines="50" w:before="180" w:afterLines="50" w:after="180"/>
              <w:rPr>
                <w:rFonts w:ascii="Times New Roman" w:eastAsia="新細明體" w:hAnsi="Times New Roman" w:cs="Times New Roman"/>
                <w:kern w:val="0"/>
                <w:sz w:val="28"/>
                <w:szCs w:val="28"/>
              </w:rPr>
            </w:pPr>
            <w:r w:rsidRPr="00F824AE">
              <w:rPr>
                <w:rFonts w:ascii="Times New Roman" w:eastAsia="新細明體" w:hAnsi="Times New Roman" w:cs="Times New Roman" w:hint="eastAsia"/>
                <w:kern w:val="0"/>
                <w:sz w:val="28"/>
                <w:szCs w:val="28"/>
              </w:rPr>
              <w:t>N</w:t>
            </w:r>
            <w:r w:rsidRPr="00F824AE">
              <w:rPr>
                <w:rFonts w:ascii="Times New Roman" w:eastAsia="新細明體" w:hAnsi="Times New Roman" w:cs="Times New Roman"/>
                <w:kern w:val="0"/>
                <w:sz w:val="28"/>
                <w:szCs w:val="28"/>
              </w:rPr>
              <w:t xml:space="preserve">ote: </w:t>
            </w:r>
          </w:p>
          <w:p w14:paraId="535DDF29" w14:textId="77777777" w:rsidR="00F824AE" w:rsidRPr="00F824AE" w:rsidRDefault="00F824AE" w:rsidP="00F824AE">
            <w:pPr>
              <w:numPr>
                <w:ilvl w:val="0"/>
                <w:numId w:val="31"/>
              </w:numPr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</w:pPr>
            <w:bookmarkStart w:id="30" w:name="OLE_LINK87"/>
            <w:bookmarkStart w:id="31" w:name="OLE_LINK88"/>
            <w:bookmarkEnd w:id="26"/>
            <w:bookmarkEnd w:id="27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 xml:space="preserve">The </w:t>
            </w:r>
            <w:proofErr w:type="gramStart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>main(</w:t>
            </w:r>
            <w:proofErr w:type="gramEnd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>) function in your submission will be replaced when judging.</w:t>
            </w:r>
          </w:p>
          <w:p w14:paraId="534712E4" w14:textId="63EE5B0F" w:rsidR="00F824AE" w:rsidRDefault="00F824AE" w:rsidP="00F824AE">
            <w:pPr>
              <w:numPr>
                <w:ilvl w:val="0"/>
                <w:numId w:val="31"/>
              </w:numPr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</w:pPr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 xml:space="preserve">You can use the </w:t>
            </w:r>
            <w:proofErr w:type="gramStart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>main(</w:t>
            </w:r>
            <w:proofErr w:type="gramEnd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>) function in “</w:t>
            </w:r>
            <w:bookmarkStart w:id="32" w:name="OLE_LINK63"/>
            <w:bookmarkStart w:id="33" w:name="OLE_LINK64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>Other Notes</w:t>
            </w:r>
            <w:bookmarkEnd w:id="32"/>
            <w:bookmarkEnd w:id="33"/>
            <w:r w:rsidRPr="00F824AE"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  <w:t>” to test your program.</w:t>
            </w:r>
          </w:p>
          <w:p w14:paraId="4A2837F3" w14:textId="563C89ED" w:rsidR="004032B9" w:rsidRPr="00F824AE" w:rsidRDefault="004032B9" w:rsidP="00F824AE">
            <w:pPr>
              <w:numPr>
                <w:ilvl w:val="0"/>
                <w:numId w:val="31"/>
              </w:numPr>
              <w:rPr>
                <w:rFonts w:ascii="Times New Roman" w:eastAsia="標楷體" w:hAnsi="Times New Roman" w:cs="Times New Roman"/>
                <w:kern w:val="0"/>
                <w:sz w:val="28"/>
                <w:szCs w:val="28"/>
                <w:lang w:eastAsia="zh-CN"/>
              </w:rPr>
            </w:pPr>
            <w:r>
              <w:rPr>
                <w:rFonts w:ascii="Times New Roman" w:eastAsia="標楷體" w:hAnsi="Times New Roman" w:cs="Times New Roman" w:hint="eastAsia"/>
                <w:kern w:val="0"/>
                <w:sz w:val="28"/>
                <w:szCs w:val="28"/>
              </w:rPr>
              <w:t>Al</w:t>
            </w:r>
            <w:r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l member function should be public.</w:t>
            </w:r>
          </w:p>
          <w:p w14:paraId="70D91C58" w14:textId="77777777" w:rsidR="009422E0" w:rsidRPr="00153284" w:rsidRDefault="00540C76" w:rsidP="00C45392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</w:pPr>
            <w:bookmarkStart w:id="34" w:name="OLE_LINK14"/>
            <w:bookmarkStart w:id="35" w:name="OLE_LINK15"/>
            <w:bookmarkEnd w:id="28"/>
            <w:bookmarkEnd w:id="29"/>
            <w:bookmarkEnd w:id="30"/>
            <w:bookmarkEnd w:id="31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bookmarkEnd w:id="34"/>
            <w:bookmarkEnd w:id="35"/>
            <w:r w:rsidR="009422E0"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54214099" w14:textId="77777777" w:rsidR="00443059" w:rsidRPr="00F82111" w:rsidRDefault="00F82111" w:rsidP="00443059">
            <w:pPr>
              <w:pStyle w:val="a8"/>
              <w:ind w:leftChars="0" w:left="360"/>
              <w:rPr>
                <w:rFonts w:ascii="Times New Roman" w:eastAsia="標楷體" w:hAnsi="Times New Roman" w:cs="Times New Roman"/>
                <w:b/>
                <w:color w:val="000000"/>
                <w:sz w:val="32"/>
                <w:szCs w:val="24"/>
                <w:lang w:eastAsia="zh-CN"/>
              </w:rPr>
            </w:pPr>
            <w:r>
              <w:rPr>
                <w:rFonts w:ascii="Times New Roman" w:eastAsia="標楷體" w:hAnsi="Times New Roman" w:cs="Times New Roman"/>
                <w:color w:val="000000"/>
                <w:sz w:val="28"/>
                <w:lang w:eastAsia="zh-CN"/>
              </w:rPr>
              <w:t>You should output t</w:t>
            </w:r>
            <w:r w:rsidR="00443059" w:rsidRPr="00F82111">
              <w:rPr>
                <w:rFonts w:ascii="Times New Roman" w:eastAsia="標楷體" w:hAnsi="Times New Roman" w:cs="Times New Roman"/>
                <w:color w:val="000000"/>
                <w:sz w:val="28"/>
                <w:lang w:eastAsia="zh-CN"/>
              </w:rPr>
              <w:t xml:space="preserve">he result of executing </w:t>
            </w:r>
            <w:r w:rsidRPr="00F82111">
              <w:rPr>
                <w:rFonts w:ascii="Times New Roman" w:eastAsia="標楷體" w:hAnsi="Times New Roman" w:cs="Times New Roman"/>
                <w:color w:val="000000"/>
                <w:sz w:val="28"/>
                <w:lang w:eastAsia="zh-CN"/>
              </w:rPr>
              <w:t xml:space="preserve">the given main </w:t>
            </w:r>
            <w:r>
              <w:rPr>
                <w:rFonts w:ascii="Times New Roman" w:eastAsia="標楷體" w:hAnsi="Times New Roman" w:cs="Times New Roman"/>
                <w:color w:val="000000"/>
                <w:sz w:val="28"/>
                <w:lang w:eastAsia="zh-CN"/>
              </w:rPr>
              <w:t>along with your implemented classes</w:t>
            </w:r>
            <w:r w:rsidR="00443059" w:rsidRPr="00F82111">
              <w:rPr>
                <w:rFonts w:ascii="Times New Roman" w:eastAsia="標楷體" w:hAnsi="Times New Roman" w:cs="Times New Roman"/>
                <w:color w:val="000000"/>
                <w:sz w:val="28"/>
                <w:lang w:eastAsia="zh-CN"/>
              </w:rPr>
              <w:t>.</w:t>
            </w:r>
          </w:p>
          <w:p w14:paraId="1AB80553" w14:textId="77777777" w:rsidR="00F82111" w:rsidRDefault="00F82111" w:rsidP="00DB04F4">
            <w:pPr>
              <w:snapToGrid w:val="0"/>
              <w:spacing w:beforeLines="50" w:before="180" w:afterLines="50" w:after="18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Sample Input / </w:t>
            </w:r>
            <w:proofErr w:type="gramStart"/>
            <w: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</w:t>
            </w:r>
            <w:proofErr w:type="gramEnd"/>
            <w: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</w:p>
          <w:tbl>
            <w:tblPr>
              <w:tblW w:w="9221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3625"/>
              <w:gridCol w:w="5596"/>
            </w:tblGrid>
            <w:tr w:rsidR="003A0A9D" w:rsidRPr="00F5218E" w14:paraId="733CFB07" w14:textId="77777777" w:rsidTr="00443059">
              <w:trPr>
                <w:jc w:val="center"/>
              </w:trPr>
              <w:tc>
                <w:tcPr>
                  <w:tcW w:w="36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0B10F88" w14:textId="77777777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559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3AD87BB" w14:textId="77777777" w:rsidR="003A0A9D" w:rsidRPr="00153284" w:rsidRDefault="003A0A9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1532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3A0A9D" w:rsidRPr="00F5218E" w14:paraId="1C1260DF" w14:textId="77777777" w:rsidTr="00443059">
              <w:trPr>
                <w:jc w:val="center"/>
              </w:trPr>
              <w:tc>
                <w:tcPr>
                  <w:tcW w:w="362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B66D2AF" w14:textId="77777777" w:rsidR="00443059" w:rsidRPr="00D652AE" w:rsidRDefault="00443059" w:rsidP="00795E4F">
                  <w:pPr>
                    <w:pStyle w:val="ac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559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shd w:val="clear" w:color="auto" w:fill="auto"/>
                </w:tcPr>
                <w:p w14:paraId="3715FDC9" w14:textId="09FBED7A" w:rsidR="001127F5" w:rsidRDefault="001127F5" w:rsidP="00443059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C</w:t>
                  </w:r>
                </w:p>
                <w:p w14:paraId="20D2061D" w14:textId="16A1A1E9" w:rsidR="0017681A" w:rsidRDefault="0017681A" w:rsidP="00443059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 w:rsidRPr="0017681A">
                    <w:rPr>
                      <w:rFonts w:ascii="Times New Roman" w:hAnsi="Times New Roman" w:cs="Times New Roman"/>
                    </w:rPr>
                    <w:t xml:space="preserve">As a mammal, I can run. </w:t>
                  </w:r>
                  <w:r w:rsidR="00344B16">
                    <w:rPr>
                      <w:rFonts w:ascii="Times New Roman" w:hAnsi="Times New Roman" w:cs="Times New Roman"/>
                    </w:rPr>
                    <w:t>(sweating...</w:t>
                  </w:r>
                  <w:r w:rsidRPr="0017681A">
                    <w:rPr>
                      <w:rFonts w:ascii="Times New Roman" w:hAnsi="Times New Roman" w:cs="Times New Roman"/>
                    </w:rPr>
                    <w:t>)</w:t>
                  </w:r>
                </w:p>
                <w:p w14:paraId="4F03A889" w14:textId="599B4A4C" w:rsidR="0063217B" w:rsidRDefault="00344B16" w:rsidP="00443059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I'</w:t>
                  </w:r>
                  <w:r w:rsidR="0063217B" w:rsidRPr="0063217B">
                    <w:rPr>
                      <w:rFonts w:ascii="Times New Roman" w:hAnsi="Times New Roman" w:cs="Times New Roman"/>
                    </w:rPr>
                    <w:t>m a flying dinosaur actually. (fluttering!)</w:t>
                  </w:r>
                </w:p>
                <w:p w14:paraId="42AD5D57" w14:textId="44245F3A" w:rsidR="00443059" w:rsidRPr="00443059" w:rsidRDefault="00D84069" w:rsidP="00443059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My name is </w:t>
                  </w:r>
                  <w:proofErr w:type="spellStart"/>
                  <w:r>
                    <w:rPr>
                      <w:rFonts w:ascii="Times New Roman" w:hAnsi="Times New Roman" w:cs="Times New Roman"/>
                    </w:rPr>
                    <w:t>Gelatoni</w:t>
                  </w:r>
                  <w:proofErr w:type="spellEnd"/>
                  <w:r>
                    <w:rPr>
                      <w:rFonts w:ascii="Times New Roman" w:hAnsi="Times New Roman" w:cs="Times New Roman"/>
                    </w:rPr>
                    <w:t xml:space="preserve">. 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 xml:space="preserve">I am </w:t>
                  </w:r>
                  <w:r>
                    <w:rPr>
                      <w:rFonts w:ascii="Times New Roman" w:hAnsi="Times New Roman" w:cs="Times New Roman"/>
                    </w:rPr>
                    <w:t xml:space="preserve">a </w:t>
                  </w:r>
                  <w:r w:rsidR="007B6730">
                    <w:rPr>
                      <w:rFonts w:ascii="Times New Roman" w:hAnsi="Times New Roman" w:cs="Times New Roman"/>
                    </w:rPr>
                    <w:t>C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 xml:space="preserve">at </w:t>
                  </w:r>
                  <w:r w:rsidR="007B6730">
                    <w:rPr>
                      <w:rFonts w:ascii="Times New Roman" w:hAnsi="Times New Roman" w:cs="Times New Roman"/>
                    </w:rPr>
                    <w:t xml:space="preserve">of Mammal 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>and I can jump, also I make sound like "meow"</w:t>
                  </w:r>
                </w:p>
                <w:p w14:paraId="0FE29D50" w14:textId="6D4711E1" w:rsidR="00443059" w:rsidRPr="00443059" w:rsidRDefault="00D84069" w:rsidP="00443059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My name is Jim. 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 xml:space="preserve">I am </w:t>
                  </w:r>
                  <w:r>
                    <w:rPr>
                      <w:rFonts w:ascii="Times New Roman" w:hAnsi="Times New Roman" w:cs="Times New Roman"/>
                    </w:rPr>
                    <w:t xml:space="preserve">a </w:t>
                  </w:r>
                  <w:r w:rsidR="007B6730">
                    <w:rPr>
                      <w:rFonts w:ascii="Times New Roman" w:hAnsi="Times New Roman" w:cs="Times New Roman"/>
                    </w:rPr>
                    <w:t>C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 xml:space="preserve">row </w:t>
                  </w:r>
                  <w:r w:rsidR="007B6730">
                    <w:rPr>
                      <w:rFonts w:ascii="Times New Roman" w:hAnsi="Times New Roman" w:cs="Times New Roman"/>
                    </w:rPr>
                    <w:t xml:space="preserve">of Mammal 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>and I can fly, also I make sound like "</w:t>
                  </w:r>
                  <w:proofErr w:type="spellStart"/>
                  <w:r w:rsidR="00443059" w:rsidRPr="00443059">
                    <w:rPr>
                      <w:rFonts w:ascii="Times New Roman" w:hAnsi="Times New Roman" w:cs="Times New Roman"/>
                    </w:rPr>
                    <w:t>cah</w:t>
                  </w:r>
                  <w:proofErr w:type="spellEnd"/>
                  <w:r w:rsidR="00443059" w:rsidRPr="00443059">
                    <w:rPr>
                      <w:rFonts w:ascii="Times New Roman" w:hAnsi="Times New Roman" w:cs="Times New Roman"/>
                    </w:rPr>
                    <w:t>"</w:t>
                  </w:r>
                </w:p>
                <w:p w14:paraId="079C8E79" w14:textId="670A182F" w:rsidR="00E8671F" w:rsidRPr="007B6730" w:rsidRDefault="00D84069" w:rsidP="00D652AE">
                  <w:pPr>
                    <w:widowControl/>
                    <w:snapToGrid w:val="0"/>
                    <w:jc w:val="both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 xml:space="preserve">My name is Donald. </w:t>
                  </w:r>
                  <w:r w:rsidR="00170C99">
                    <w:rPr>
                      <w:rFonts w:ascii="Times New Roman" w:hAnsi="Times New Roman" w:cs="Times New Roman"/>
                    </w:rPr>
                    <w:t>I am D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 xml:space="preserve">uck </w:t>
                  </w:r>
                  <w:r w:rsidR="007B6730">
                    <w:rPr>
                      <w:rFonts w:ascii="Times New Roman" w:hAnsi="Times New Roman" w:cs="Times New Roman"/>
                    </w:rPr>
                    <w:t xml:space="preserve">of Bird </w:t>
                  </w:r>
                  <w:r w:rsidR="00443059" w:rsidRPr="00443059">
                    <w:rPr>
                      <w:rFonts w:ascii="Times New Roman" w:hAnsi="Times New Roman" w:cs="Times New Roman"/>
                    </w:rPr>
                    <w:t>and I can fly, also I make sound like "quack"</w:t>
                  </w:r>
                </w:p>
              </w:tc>
            </w:tr>
          </w:tbl>
          <w:p w14:paraId="081B053C" w14:textId="77777777" w:rsidR="002C2A16" w:rsidRPr="001532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3A0A9D" w:rsidRPr="00F5218E" w14:paraId="5B26E04E" w14:textId="77777777" w:rsidTr="00FB62ED">
        <w:trPr>
          <w:trHeight w:val="1191"/>
        </w:trPr>
        <w:tc>
          <w:tcPr>
            <w:tcW w:w="5000" w:type="pct"/>
          </w:tcPr>
          <w:p w14:paraId="35ECE02E" w14:textId="77777777" w:rsidR="003A0A9D" w:rsidRPr="00F5218E" w:rsidRDefault="00443059" w:rsidP="003A0A9D">
            <w:pPr>
              <w:rPr>
                <w:rFonts w:ascii="Times New Roman" w:eastAsia="標楷體" w:hAnsi="Times New Roman" w:cs="Times New Roman"/>
                <w:b/>
              </w:rPr>
            </w:pPr>
            <w:bookmarkStart w:id="36" w:name="OLE_LINK21"/>
            <w:bookmarkStart w:id="37" w:name="OLE_LINK22"/>
            <w:bookmarkStart w:id="38" w:name="_Hlk37768410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>■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bookmarkStart w:id="39" w:name="OLE_LINK17"/>
            <w:bookmarkStart w:id="40" w:name="OLE_LINK18"/>
            <w:bookmarkEnd w:id="36"/>
            <w:bookmarkEnd w:id="37"/>
            <w:r w:rsidR="003A0A9D" w:rsidRPr="00F5218E">
              <w:rPr>
                <w:rFonts w:ascii="Times New Roman" w:eastAsia="標楷體" w:hAnsi="Times New Roman" w:cs="Times New Roman"/>
                <w:b/>
              </w:rPr>
              <w:t>Ea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 xml:space="preserve">y, </w:t>
            </w:r>
            <w:r w:rsidR="003A0A9D"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o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nly basic programming syntax and structure are required.</w:t>
            </w:r>
          </w:p>
          <w:p w14:paraId="5B610E4A" w14:textId="77777777" w:rsidR="003A0A9D" w:rsidRPr="00F5218E" w:rsidRDefault="00443059" w:rsidP="003A0A9D">
            <w:pPr>
              <w:rPr>
                <w:rFonts w:ascii="Times New Roman" w:eastAsia="標楷體" w:hAnsi="Times New Roman" w:cs="Times New Roman"/>
                <w:b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□</w:t>
            </w:r>
            <w:r w:rsidR="003A0A9D"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 </w:t>
            </w:r>
            <w:r w:rsidR="003A0A9D" w:rsidRPr="00F5218E"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356E14F6" w14:textId="77777777" w:rsidR="003A0A9D" w:rsidRPr="00153284" w:rsidRDefault="003A0A9D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□ </w:t>
            </w:r>
            <w:r w:rsidRPr="00F5218E">
              <w:rPr>
                <w:rFonts w:ascii="Times New Roman" w:eastAsia="標楷體" w:hAnsi="Times New Roman" w:cs="Times New Roman"/>
                <w:b/>
              </w:rPr>
              <w:t xml:space="preserve">Hard, </w:t>
            </w:r>
            <w:r w:rsidRPr="00F5218E">
              <w:rPr>
                <w:rFonts w:ascii="Times New Roman" w:eastAsia="標楷體" w:hAnsi="Times New Roman" w:cs="Times New Roman"/>
                <w:b/>
                <w:lang w:eastAsia="zh-CN"/>
              </w:rPr>
              <w:t>n</w:t>
            </w:r>
            <w:r w:rsidRPr="00F5218E">
              <w:rPr>
                <w:rFonts w:ascii="Times New Roman" w:eastAsia="標楷體" w:hAnsi="Times New Roman" w:cs="Times New Roman"/>
                <w:b/>
              </w:rPr>
              <w:t>eed to use multiple program structures or complex data types.</w:t>
            </w:r>
            <w:bookmarkEnd w:id="39"/>
            <w:bookmarkEnd w:id="40"/>
          </w:p>
        </w:tc>
      </w:tr>
      <w:tr w:rsidR="003A0A9D" w:rsidRPr="00153284" w14:paraId="7ADC12FD" w14:textId="77777777" w:rsidTr="00FB62ED">
        <w:trPr>
          <w:trHeight w:val="854"/>
        </w:trPr>
        <w:tc>
          <w:tcPr>
            <w:tcW w:w="5000" w:type="pct"/>
            <w:vAlign w:val="center"/>
          </w:tcPr>
          <w:p w14:paraId="7D78005A" w14:textId="77777777" w:rsidR="003A0A9D" w:rsidRPr="00F5218E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41" w:name="OLE_LINK26"/>
            <w:bookmarkStart w:id="42" w:name="OLE_LINK43"/>
            <w:bookmarkStart w:id="43" w:name="_Hlk3783998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7FB26BBC" w14:textId="77777777" w:rsidR="003A0A9D" w:rsidRPr="00153284" w:rsidRDefault="00443059" w:rsidP="003A0A9D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</w:rPr>
              <w:t>2</w:t>
            </w:r>
            <w:r w:rsidR="003A0A9D" w:rsidRPr="00F5218E">
              <w:rPr>
                <w:rFonts w:ascii="Times New Roman" w:eastAsia="標楷體" w:hAnsi="Times New Roman" w:cs="Times New Roman"/>
              </w:rPr>
              <w:t>0 minutes</w:t>
            </w:r>
            <w:bookmarkEnd w:id="41"/>
            <w:bookmarkEnd w:id="42"/>
          </w:p>
        </w:tc>
      </w:tr>
      <w:tr w:rsidR="00D46B13" w:rsidRPr="00153284" w14:paraId="689B0B74" w14:textId="77777777" w:rsidTr="00FB62ED">
        <w:trPr>
          <w:trHeight w:val="854"/>
        </w:trPr>
        <w:tc>
          <w:tcPr>
            <w:tcW w:w="5000" w:type="pct"/>
            <w:vAlign w:val="center"/>
          </w:tcPr>
          <w:p w14:paraId="2DE05D63" w14:textId="77777777" w:rsidR="00D46B13" w:rsidRDefault="00D46B13" w:rsidP="00D46B13">
            <w:pPr>
              <w:rPr>
                <w:rFonts w:eastAsia="標楷體"/>
                <w:b/>
                <w:sz w:val="28"/>
                <w:szCs w:val="28"/>
              </w:rPr>
            </w:pPr>
            <w:r>
              <w:rPr>
                <w:rFonts w:eastAsia="標楷體"/>
                <w:b/>
                <w:sz w:val="28"/>
                <w:szCs w:val="28"/>
              </w:rPr>
              <w:t>LTE:</w:t>
            </w:r>
          </w:p>
          <w:p w14:paraId="2180E341" w14:textId="1AB62327" w:rsidR="00D46B13" w:rsidRPr="00F5218E" w:rsidRDefault="00D46B13" w:rsidP="00D46B13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eastAsia="Gungsuh"/>
              </w:rPr>
              <w:t>1Sec</w:t>
            </w:r>
          </w:p>
        </w:tc>
      </w:tr>
      <w:tr w:rsidR="003A0A9D" w:rsidRPr="00F5218E" w14:paraId="618F1130" w14:textId="77777777" w:rsidTr="00FB62ED">
        <w:trPr>
          <w:trHeight w:val="1096"/>
        </w:trPr>
        <w:tc>
          <w:tcPr>
            <w:tcW w:w="5000" w:type="pct"/>
          </w:tcPr>
          <w:p w14:paraId="67D17250" w14:textId="77777777" w:rsidR="003A0A9D" w:rsidRDefault="003A0A9D" w:rsidP="003A0A9D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bookmarkStart w:id="44" w:name="OLE_LINK45"/>
            <w:bookmarkStart w:id="45" w:name="OLE_LINK46"/>
            <w:bookmarkStart w:id="46" w:name="OLE_LINK25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Other notes</w:t>
            </w:r>
            <w:bookmarkEnd w:id="44"/>
            <w:bookmarkEnd w:id="45"/>
            <w:bookmarkEnd w:id="46"/>
            <w:r w:rsidRPr="00E731A2"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:</w:t>
            </w:r>
          </w:p>
          <w:p w14:paraId="404B382F" w14:textId="77777777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#include &lt;iostream&gt;</w:t>
            </w:r>
          </w:p>
          <w:p w14:paraId="20B742C3" w14:textId="77777777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#include "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Animal.h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"</w:t>
            </w:r>
          </w:p>
          <w:p w14:paraId="3188E498" w14:textId="77777777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using namespace std;</w:t>
            </w:r>
          </w:p>
          <w:p w14:paraId="6BB66612" w14:textId="77777777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int 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main(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) {</w:t>
            </w:r>
          </w:p>
          <w:p w14:paraId="4F76ABFC" w14:textId="34147AAE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  <w:t>Cat cat</w:t>
            </w:r>
            <w:r w:rsidR="00610758">
              <w:rPr>
                <w:rFonts w:ascii="Courier New" w:hAnsi="Courier New" w:cs="Courier New"/>
                <w:color w:val="000000"/>
                <w:sz w:val="21"/>
                <w:szCs w:val="21"/>
              </w:rPr>
              <w:t>("C")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;</w:t>
            </w:r>
          </w:p>
          <w:p w14:paraId="16B0CEAC" w14:textId="6B81EDF5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  <w:t>Crow crow</w:t>
            </w:r>
            <w:r w:rsidR="00610758">
              <w:rPr>
                <w:rFonts w:ascii="Courier New" w:hAnsi="Courier New" w:cs="Courier New"/>
                <w:color w:val="000000"/>
                <w:sz w:val="21"/>
                <w:szCs w:val="21"/>
              </w:rPr>
              <w:t>("Jim")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;</w:t>
            </w:r>
          </w:p>
          <w:p w14:paraId="17F55415" w14:textId="104F12AA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  <w:t>Duck duck</w:t>
            </w:r>
            <w:r w:rsidR="00610758">
              <w:rPr>
                <w:rFonts w:ascii="Courier New" w:hAnsi="Courier New" w:cs="Courier New"/>
                <w:color w:val="000000"/>
                <w:sz w:val="21"/>
                <w:szCs w:val="21"/>
              </w:rPr>
              <w:t>("Donald")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;</w:t>
            </w:r>
          </w:p>
          <w:p w14:paraId="448BCACA" w14:textId="3B15EA64" w:rsidR="00756420" w:rsidRDefault="00756420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out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&lt;&lt;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at.getName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() &lt;&lt;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endl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;</w:t>
            </w:r>
          </w:p>
          <w:p w14:paraId="52CDE50E" w14:textId="672E0E8A" w:rsidR="00756420" w:rsidRDefault="00756420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at.run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);</w:t>
            </w:r>
          </w:p>
          <w:p w14:paraId="6CF0A8C2" w14:textId="63D52E5F" w:rsidR="00756420" w:rsidRDefault="00756420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duck.</w:t>
            </w:r>
            <w:r w:rsidR="005942BD">
              <w:rPr>
                <w:rFonts w:ascii="Courier New" w:hAnsi="Courier New" w:cs="Courier New"/>
                <w:color w:val="000000"/>
                <w:sz w:val="21"/>
                <w:szCs w:val="21"/>
              </w:rPr>
              <w:t>history</w:t>
            </w:r>
            <w:proofErr w:type="spellEnd"/>
            <w:proofErr w:type="gramEnd"/>
            <w:r w:rsidR="005942BD">
              <w:rPr>
                <w:rFonts w:ascii="Courier New" w:hAnsi="Courier New" w:cs="Courier New"/>
                <w:color w:val="000000"/>
                <w:sz w:val="21"/>
                <w:szCs w:val="21"/>
              </w:rPr>
              <w:t>();</w:t>
            </w:r>
          </w:p>
          <w:p w14:paraId="6923B302" w14:textId="60AC956B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</w:r>
            <w:proofErr w:type="spellStart"/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at.setName</w:t>
            </w:r>
            <w:proofErr w:type="spellEnd"/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("</w:t>
            </w:r>
            <w:proofErr w:type="spellStart"/>
            <w:r w:rsidR="00610758">
              <w:rPr>
                <w:rFonts w:ascii="Courier New" w:hAnsi="Courier New" w:cs="Courier New"/>
                <w:color w:val="000000"/>
                <w:sz w:val="21"/>
                <w:szCs w:val="21"/>
              </w:rPr>
              <w:t>Gelatoni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");</w:t>
            </w:r>
          </w:p>
          <w:p w14:paraId="1997368F" w14:textId="77777777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  <w:t xml:space="preserve">Animal* 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animals[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] = { &amp;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at,&amp;crow,&amp;duck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};</w:t>
            </w:r>
          </w:p>
          <w:p w14:paraId="5914D5D4" w14:textId="77777777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  <w:t xml:space="preserve">for (int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= 0;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&lt; 3;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+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+){</w:t>
            </w:r>
            <w:proofErr w:type="gramEnd"/>
          </w:p>
          <w:p w14:paraId="5802FFC3" w14:textId="7C7BD113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out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&lt;&lt; </w:t>
            </w:r>
            <w:r w:rsidR="00EF60D3">
              <w:rPr>
                <w:rFonts w:ascii="Courier New" w:hAnsi="Courier New" w:cs="Courier New" w:hint="eastAsia"/>
                <w:color w:val="000000"/>
                <w:sz w:val="21"/>
                <w:szCs w:val="21"/>
              </w:rPr>
              <w:t>*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animals[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i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] &lt;&lt;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endl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;</w:t>
            </w:r>
          </w:p>
          <w:p w14:paraId="4D44FD04" w14:textId="21A9E075" w:rsidR="00400F02" w:rsidRDefault="00400F02" w:rsidP="00EF60D3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  <w:t>}</w:t>
            </w:r>
          </w:p>
          <w:p w14:paraId="6AAB5DF0" w14:textId="77777777" w:rsidR="00400F02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ab/>
              <w:t>return 0;</w:t>
            </w:r>
          </w:p>
          <w:p w14:paraId="7ADBE938" w14:textId="4B3FB813" w:rsidR="00E8671F" w:rsidRPr="00F82111" w:rsidRDefault="00400F02" w:rsidP="00400F02">
            <w:pPr>
              <w:pStyle w:val="HTML"/>
              <w:shd w:val="clear" w:color="auto" w:fill="FFFFFF"/>
              <w:spacing w:line="240" w:lineRule="exac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}</w:t>
            </w:r>
          </w:p>
        </w:tc>
      </w:tr>
      <w:bookmarkEnd w:id="38"/>
      <w:bookmarkEnd w:id="43"/>
    </w:tbl>
    <w:p w14:paraId="4893446A" w14:textId="77777777" w:rsidR="00B2307C" w:rsidRPr="001532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153284" w:rsidSect="00FB62ED">
      <w:pgSz w:w="11906" w:h="16838"/>
      <w:pgMar w:top="1134" w:right="720" w:bottom="1134" w:left="720" w:header="851" w:footer="992" w:gutter="0"/>
      <w:cols w:space="425"/>
      <w:docGrid w:type="lines"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CBBB2" w16cex:dateUtc="2020-05-30T03:02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663DA" w14:textId="77777777" w:rsidR="0059445D" w:rsidRDefault="0059445D" w:rsidP="00630DFA">
      <w:r>
        <w:separator/>
      </w:r>
    </w:p>
  </w:endnote>
  <w:endnote w:type="continuationSeparator" w:id="0">
    <w:p w14:paraId="5924B775" w14:textId="77777777" w:rsidR="0059445D" w:rsidRDefault="0059445D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Gungsuh">
    <w:altName w:val="Gungsuh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80FAA" w14:textId="77777777" w:rsidR="0059445D" w:rsidRDefault="0059445D" w:rsidP="00630DFA">
      <w:r>
        <w:separator/>
      </w:r>
    </w:p>
  </w:footnote>
  <w:footnote w:type="continuationSeparator" w:id="0">
    <w:p w14:paraId="699984E7" w14:textId="77777777" w:rsidR="0059445D" w:rsidRDefault="0059445D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92D36E7"/>
    <w:multiLevelType w:val="hybridMultilevel"/>
    <w:tmpl w:val="6C1E3F68"/>
    <w:lvl w:ilvl="0" w:tplc="BB5AE4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5" w15:restartNumberingAfterBreak="0">
    <w:nsid w:val="0FD74BC3"/>
    <w:multiLevelType w:val="hybridMultilevel"/>
    <w:tmpl w:val="8982C81C"/>
    <w:lvl w:ilvl="0" w:tplc="04090001">
      <w:start w:val="1"/>
      <w:numFmt w:val="bullet"/>
      <w:lvlText w:val="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abstractNum w:abstractNumId="6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7" w15:restartNumberingAfterBreak="0">
    <w:nsid w:val="12E62EA1"/>
    <w:multiLevelType w:val="hybridMultilevel"/>
    <w:tmpl w:val="6A802AB6"/>
    <w:lvl w:ilvl="0" w:tplc="9EA25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6962DEB"/>
    <w:multiLevelType w:val="hybridMultilevel"/>
    <w:tmpl w:val="6480EE1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1">
      <w:start w:val="1"/>
      <w:numFmt w:val="upperLetter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8F40BE3"/>
    <w:multiLevelType w:val="hybridMultilevel"/>
    <w:tmpl w:val="59C665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952647D"/>
    <w:multiLevelType w:val="hybridMultilevel"/>
    <w:tmpl w:val="CACA4E5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1C6AEC"/>
    <w:multiLevelType w:val="hybridMultilevel"/>
    <w:tmpl w:val="CF7C60AC"/>
    <w:lvl w:ilvl="0" w:tplc="1F0094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FA7762B"/>
    <w:multiLevelType w:val="hybridMultilevel"/>
    <w:tmpl w:val="F3EA0CF8"/>
    <w:lvl w:ilvl="0" w:tplc="3B0A4B2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2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C5D1DFA"/>
    <w:multiLevelType w:val="hybridMultilevel"/>
    <w:tmpl w:val="189EC916"/>
    <w:lvl w:ilvl="0" w:tplc="A68E48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7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8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31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7"/>
  </w:num>
  <w:num w:numId="3">
    <w:abstractNumId w:val="15"/>
  </w:num>
  <w:num w:numId="4">
    <w:abstractNumId w:val="0"/>
  </w:num>
  <w:num w:numId="5">
    <w:abstractNumId w:val="8"/>
  </w:num>
  <w:num w:numId="6">
    <w:abstractNumId w:val="1"/>
  </w:num>
  <w:num w:numId="7">
    <w:abstractNumId w:val="14"/>
  </w:num>
  <w:num w:numId="8">
    <w:abstractNumId w:val="13"/>
  </w:num>
  <w:num w:numId="9">
    <w:abstractNumId w:val="31"/>
  </w:num>
  <w:num w:numId="10">
    <w:abstractNumId w:val="19"/>
  </w:num>
  <w:num w:numId="11">
    <w:abstractNumId w:val="22"/>
  </w:num>
  <w:num w:numId="12">
    <w:abstractNumId w:val="6"/>
  </w:num>
  <w:num w:numId="13">
    <w:abstractNumId w:val="28"/>
  </w:num>
  <w:num w:numId="14">
    <w:abstractNumId w:val="23"/>
  </w:num>
  <w:num w:numId="15">
    <w:abstractNumId w:val="3"/>
  </w:num>
  <w:num w:numId="16">
    <w:abstractNumId w:val="26"/>
  </w:num>
  <w:num w:numId="17">
    <w:abstractNumId w:val="30"/>
  </w:num>
  <w:num w:numId="18">
    <w:abstractNumId w:val="25"/>
  </w:num>
  <w:num w:numId="19">
    <w:abstractNumId w:val="18"/>
  </w:num>
  <w:num w:numId="20">
    <w:abstractNumId w:val="29"/>
  </w:num>
  <w:num w:numId="21">
    <w:abstractNumId w:val="4"/>
  </w:num>
  <w:num w:numId="22">
    <w:abstractNumId w:val="27"/>
  </w:num>
  <w:num w:numId="23">
    <w:abstractNumId w:val="21"/>
  </w:num>
  <w:num w:numId="24">
    <w:abstractNumId w:val="12"/>
  </w:num>
  <w:num w:numId="25">
    <w:abstractNumId w:val="24"/>
  </w:num>
  <w:num w:numId="26">
    <w:abstractNumId w:val="7"/>
  </w:num>
  <w:num w:numId="27">
    <w:abstractNumId w:val="20"/>
  </w:num>
  <w:num w:numId="28">
    <w:abstractNumId w:val="9"/>
  </w:num>
  <w:num w:numId="29">
    <w:abstractNumId w:val="5"/>
  </w:num>
  <w:num w:numId="30">
    <w:abstractNumId w:val="2"/>
  </w:num>
  <w:num w:numId="31">
    <w:abstractNumId w:val="16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zh-TW" w:vendorID="64" w:dllVersion="0" w:nlCheck="1" w:checkStyle="1"/>
  <w:activeWritingStyle w:appName="MSWord" w:lang="zh-TW" w:vendorID="64" w:dllVersion="5" w:nlCheck="1" w:checkStyle="1"/>
  <w:proofState w:spelling="clean" w:grammar="clean"/>
  <w:documentProtection w:edit="readOnly" w:formatting="1" w:enforcement="1" w:cryptProviderType="rsaAES" w:cryptAlgorithmClass="hash" w:cryptAlgorithmType="typeAny" w:cryptAlgorithmSid="14" w:cryptSpinCount="100000" w:hash="X0s2kUHMUyGb8kh0zxJ1oKKF3dbY60a6c00W5lkV8qOCpAn2weuQl9CADr3UDI10Tetd/f2wHdCgfvhHcQ+2aQ==" w:salt="yBcEnODHvC7CzKiGuOzUgg==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148B"/>
    <w:rsid w:val="00023366"/>
    <w:rsid w:val="0004116C"/>
    <w:rsid w:val="0004576C"/>
    <w:rsid w:val="0005125D"/>
    <w:rsid w:val="000557E9"/>
    <w:rsid w:val="00060762"/>
    <w:rsid w:val="000640A1"/>
    <w:rsid w:val="000643AD"/>
    <w:rsid w:val="00064B61"/>
    <w:rsid w:val="00084EA5"/>
    <w:rsid w:val="000B1FFE"/>
    <w:rsid w:val="000B2E6F"/>
    <w:rsid w:val="000B3F3F"/>
    <w:rsid w:val="000C5C02"/>
    <w:rsid w:val="000D0A83"/>
    <w:rsid w:val="000F3602"/>
    <w:rsid w:val="00103F7F"/>
    <w:rsid w:val="0010537B"/>
    <w:rsid w:val="00110435"/>
    <w:rsid w:val="001127F5"/>
    <w:rsid w:val="00113A66"/>
    <w:rsid w:val="001173B7"/>
    <w:rsid w:val="001178FF"/>
    <w:rsid w:val="001241BB"/>
    <w:rsid w:val="0012450B"/>
    <w:rsid w:val="00131917"/>
    <w:rsid w:val="00137234"/>
    <w:rsid w:val="00141C14"/>
    <w:rsid w:val="0014228E"/>
    <w:rsid w:val="001511A1"/>
    <w:rsid w:val="00153284"/>
    <w:rsid w:val="00157105"/>
    <w:rsid w:val="00167D2C"/>
    <w:rsid w:val="00170C99"/>
    <w:rsid w:val="0017681A"/>
    <w:rsid w:val="00181BC3"/>
    <w:rsid w:val="001836E5"/>
    <w:rsid w:val="001A602C"/>
    <w:rsid w:val="001C1FEC"/>
    <w:rsid w:val="001C6E60"/>
    <w:rsid w:val="001D6784"/>
    <w:rsid w:val="001E34B8"/>
    <w:rsid w:val="001E3D36"/>
    <w:rsid w:val="001E5CAE"/>
    <w:rsid w:val="001F15C1"/>
    <w:rsid w:val="00213B50"/>
    <w:rsid w:val="002201F4"/>
    <w:rsid w:val="0022195E"/>
    <w:rsid w:val="00235722"/>
    <w:rsid w:val="00240CEC"/>
    <w:rsid w:val="00250D90"/>
    <w:rsid w:val="00252226"/>
    <w:rsid w:val="0025647A"/>
    <w:rsid w:val="002578D4"/>
    <w:rsid w:val="002615A4"/>
    <w:rsid w:val="0026766D"/>
    <w:rsid w:val="002769BC"/>
    <w:rsid w:val="0028165F"/>
    <w:rsid w:val="002819E6"/>
    <w:rsid w:val="00287EB1"/>
    <w:rsid w:val="00291571"/>
    <w:rsid w:val="002A0D05"/>
    <w:rsid w:val="002A0FC4"/>
    <w:rsid w:val="002B10D5"/>
    <w:rsid w:val="002B198C"/>
    <w:rsid w:val="002B5E7F"/>
    <w:rsid w:val="002B5F99"/>
    <w:rsid w:val="002B69AD"/>
    <w:rsid w:val="002C2A16"/>
    <w:rsid w:val="002C6448"/>
    <w:rsid w:val="002D1CB7"/>
    <w:rsid w:val="002D6021"/>
    <w:rsid w:val="002E19B6"/>
    <w:rsid w:val="002E242C"/>
    <w:rsid w:val="0030481E"/>
    <w:rsid w:val="00306C04"/>
    <w:rsid w:val="0031298A"/>
    <w:rsid w:val="00320D12"/>
    <w:rsid w:val="00324742"/>
    <w:rsid w:val="00327A22"/>
    <w:rsid w:val="00343D46"/>
    <w:rsid w:val="00344B16"/>
    <w:rsid w:val="00350DBD"/>
    <w:rsid w:val="003567D4"/>
    <w:rsid w:val="00356B1E"/>
    <w:rsid w:val="00356DD7"/>
    <w:rsid w:val="00362DBE"/>
    <w:rsid w:val="00366280"/>
    <w:rsid w:val="003677F4"/>
    <w:rsid w:val="00371D9A"/>
    <w:rsid w:val="00372456"/>
    <w:rsid w:val="00373D64"/>
    <w:rsid w:val="00377ABD"/>
    <w:rsid w:val="00391A5E"/>
    <w:rsid w:val="003A0A9D"/>
    <w:rsid w:val="003A2AB0"/>
    <w:rsid w:val="003A2CD0"/>
    <w:rsid w:val="003B05CD"/>
    <w:rsid w:val="003B30DB"/>
    <w:rsid w:val="003B6391"/>
    <w:rsid w:val="003C7B0F"/>
    <w:rsid w:val="003D00F0"/>
    <w:rsid w:val="003F358D"/>
    <w:rsid w:val="003F68EE"/>
    <w:rsid w:val="003F771D"/>
    <w:rsid w:val="00400F02"/>
    <w:rsid w:val="004032B9"/>
    <w:rsid w:val="004109BF"/>
    <w:rsid w:val="00414DE6"/>
    <w:rsid w:val="00415CD0"/>
    <w:rsid w:val="004174F9"/>
    <w:rsid w:val="0043237D"/>
    <w:rsid w:val="00433D8D"/>
    <w:rsid w:val="00435A13"/>
    <w:rsid w:val="00443059"/>
    <w:rsid w:val="0045570C"/>
    <w:rsid w:val="00455BFD"/>
    <w:rsid w:val="00470A6D"/>
    <w:rsid w:val="00474C52"/>
    <w:rsid w:val="00483900"/>
    <w:rsid w:val="0049086C"/>
    <w:rsid w:val="004963BE"/>
    <w:rsid w:val="004A4DA9"/>
    <w:rsid w:val="004B761D"/>
    <w:rsid w:val="004C6721"/>
    <w:rsid w:val="004C7665"/>
    <w:rsid w:val="004E4BF1"/>
    <w:rsid w:val="004E50D2"/>
    <w:rsid w:val="004E70B6"/>
    <w:rsid w:val="00504846"/>
    <w:rsid w:val="00513CFF"/>
    <w:rsid w:val="00520093"/>
    <w:rsid w:val="00525CBF"/>
    <w:rsid w:val="00540C76"/>
    <w:rsid w:val="0054413B"/>
    <w:rsid w:val="00545CE2"/>
    <w:rsid w:val="005566DA"/>
    <w:rsid w:val="00574726"/>
    <w:rsid w:val="00575DCB"/>
    <w:rsid w:val="005812F6"/>
    <w:rsid w:val="00581C72"/>
    <w:rsid w:val="005820E9"/>
    <w:rsid w:val="00583AB9"/>
    <w:rsid w:val="00584261"/>
    <w:rsid w:val="005942BD"/>
    <w:rsid w:val="0059445D"/>
    <w:rsid w:val="005A3F0C"/>
    <w:rsid w:val="005B1FEF"/>
    <w:rsid w:val="005C5A1C"/>
    <w:rsid w:val="005D1F34"/>
    <w:rsid w:val="005D5D60"/>
    <w:rsid w:val="0060111C"/>
    <w:rsid w:val="00602AD2"/>
    <w:rsid w:val="00603C44"/>
    <w:rsid w:val="00610758"/>
    <w:rsid w:val="0061275C"/>
    <w:rsid w:val="00617DB5"/>
    <w:rsid w:val="00624B61"/>
    <w:rsid w:val="00625DC0"/>
    <w:rsid w:val="006260AE"/>
    <w:rsid w:val="00627C91"/>
    <w:rsid w:val="00630DFA"/>
    <w:rsid w:val="00631EC9"/>
    <w:rsid w:val="0063217B"/>
    <w:rsid w:val="00632477"/>
    <w:rsid w:val="00635B6B"/>
    <w:rsid w:val="00653FEC"/>
    <w:rsid w:val="00661301"/>
    <w:rsid w:val="0066255D"/>
    <w:rsid w:val="0066787B"/>
    <w:rsid w:val="00677B3D"/>
    <w:rsid w:val="00683E3D"/>
    <w:rsid w:val="00684E33"/>
    <w:rsid w:val="0068507F"/>
    <w:rsid w:val="00691D7C"/>
    <w:rsid w:val="00693AC6"/>
    <w:rsid w:val="00694BED"/>
    <w:rsid w:val="006B3B82"/>
    <w:rsid w:val="006B7629"/>
    <w:rsid w:val="006C5A6A"/>
    <w:rsid w:val="006C5EB7"/>
    <w:rsid w:val="006E69B3"/>
    <w:rsid w:val="006E69EB"/>
    <w:rsid w:val="006F2F26"/>
    <w:rsid w:val="0070080C"/>
    <w:rsid w:val="00722EF2"/>
    <w:rsid w:val="00740133"/>
    <w:rsid w:val="00746D74"/>
    <w:rsid w:val="00746F20"/>
    <w:rsid w:val="00756420"/>
    <w:rsid w:val="007633F0"/>
    <w:rsid w:val="0076517A"/>
    <w:rsid w:val="00770214"/>
    <w:rsid w:val="00774918"/>
    <w:rsid w:val="007802C4"/>
    <w:rsid w:val="00782BA1"/>
    <w:rsid w:val="00782F77"/>
    <w:rsid w:val="00795E4F"/>
    <w:rsid w:val="00797E6D"/>
    <w:rsid w:val="007B02F1"/>
    <w:rsid w:val="007B6730"/>
    <w:rsid w:val="007C4FF3"/>
    <w:rsid w:val="007D3CD6"/>
    <w:rsid w:val="007F0B2B"/>
    <w:rsid w:val="00811777"/>
    <w:rsid w:val="00811F8C"/>
    <w:rsid w:val="00813787"/>
    <w:rsid w:val="00815CD7"/>
    <w:rsid w:val="008342A1"/>
    <w:rsid w:val="008360C8"/>
    <w:rsid w:val="00837349"/>
    <w:rsid w:val="008404E8"/>
    <w:rsid w:val="008414FA"/>
    <w:rsid w:val="00855E26"/>
    <w:rsid w:val="008578CC"/>
    <w:rsid w:val="00887B17"/>
    <w:rsid w:val="00892470"/>
    <w:rsid w:val="008B11DA"/>
    <w:rsid w:val="008C272A"/>
    <w:rsid w:val="008D0C7F"/>
    <w:rsid w:val="008D67DD"/>
    <w:rsid w:val="008F1F23"/>
    <w:rsid w:val="008F466C"/>
    <w:rsid w:val="008F65F2"/>
    <w:rsid w:val="00901620"/>
    <w:rsid w:val="009107A3"/>
    <w:rsid w:val="009422E0"/>
    <w:rsid w:val="00954087"/>
    <w:rsid w:val="00955B8C"/>
    <w:rsid w:val="00965712"/>
    <w:rsid w:val="009660D0"/>
    <w:rsid w:val="0097691C"/>
    <w:rsid w:val="0098574C"/>
    <w:rsid w:val="009918A9"/>
    <w:rsid w:val="00996066"/>
    <w:rsid w:val="009977BE"/>
    <w:rsid w:val="009A6432"/>
    <w:rsid w:val="009C236D"/>
    <w:rsid w:val="009C7439"/>
    <w:rsid w:val="009C7DA9"/>
    <w:rsid w:val="009D3E7F"/>
    <w:rsid w:val="009D431C"/>
    <w:rsid w:val="009E3488"/>
    <w:rsid w:val="009E3A3E"/>
    <w:rsid w:val="009F37B0"/>
    <w:rsid w:val="00A050C8"/>
    <w:rsid w:val="00A07455"/>
    <w:rsid w:val="00A12144"/>
    <w:rsid w:val="00A12A19"/>
    <w:rsid w:val="00A165B9"/>
    <w:rsid w:val="00A22623"/>
    <w:rsid w:val="00A250DC"/>
    <w:rsid w:val="00A323AF"/>
    <w:rsid w:val="00A501CB"/>
    <w:rsid w:val="00A5101F"/>
    <w:rsid w:val="00A52CEE"/>
    <w:rsid w:val="00A60C8E"/>
    <w:rsid w:val="00A77707"/>
    <w:rsid w:val="00A779B9"/>
    <w:rsid w:val="00A8398E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183C"/>
    <w:rsid w:val="00AB2121"/>
    <w:rsid w:val="00AC05B7"/>
    <w:rsid w:val="00AD3997"/>
    <w:rsid w:val="00AF04F8"/>
    <w:rsid w:val="00AF20EA"/>
    <w:rsid w:val="00AF5980"/>
    <w:rsid w:val="00AF70C8"/>
    <w:rsid w:val="00B2307C"/>
    <w:rsid w:val="00B374A7"/>
    <w:rsid w:val="00B41E9C"/>
    <w:rsid w:val="00B60CF3"/>
    <w:rsid w:val="00B64253"/>
    <w:rsid w:val="00B6596F"/>
    <w:rsid w:val="00B72254"/>
    <w:rsid w:val="00B72D8F"/>
    <w:rsid w:val="00B744B3"/>
    <w:rsid w:val="00B75FD5"/>
    <w:rsid w:val="00B85D6E"/>
    <w:rsid w:val="00B9228D"/>
    <w:rsid w:val="00BA47D5"/>
    <w:rsid w:val="00BD797D"/>
    <w:rsid w:val="00BE0AEF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392"/>
    <w:rsid w:val="00C45B8E"/>
    <w:rsid w:val="00C52FBC"/>
    <w:rsid w:val="00C6359F"/>
    <w:rsid w:val="00C74E90"/>
    <w:rsid w:val="00C76523"/>
    <w:rsid w:val="00C84CF0"/>
    <w:rsid w:val="00C860A8"/>
    <w:rsid w:val="00C87FDC"/>
    <w:rsid w:val="00C90E26"/>
    <w:rsid w:val="00C946D5"/>
    <w:rsid w:val="00C971B6"/>
    <w:rsid w:val="00CA3960"/>
    <w:rsid w:val="00CA3CC2"/>
    <w:rsid w:val="00CB0424"/>
    <w:rsid w:val="00CB495D"/>
    <w:rsid w:val="00CC1A6B"/>
    <w:rsid w:val="00D01CD3"/>
    <w:rsid w:val="00D03353"/>
    <w:rsid w:val="00D04BAF"/>
    <w:rsid w:val="00D22478"/>
    <w:rsid w:val="00D2251D"/>
    <w:rsid w:val="00D22BD2"/>
    <w:rsid w:val="00D26B6A"/>
    <w:rsid w:val="00D27CD3"/>
    <w:rsid w:val="00D37AC1"/>
    <w:rsid w:val="00D44D7A"/>
    <w:rsid w:val="00D46B13"/>
    <w:rsid w:val="00D52F38"/>
    <w:rsid w:val="00D6215A"/>
    <w:rsid w:val="00D652AE"/>
    <w:rsid w:val="00D67685"/>
    <w:rsid w:val="00D67E2D"/>
    <w:rsid w:val="00D723F5"/>
    <w:rsid w:val="00D84069"/>
    <w:rsid w:val="00D86A74"/>
    <w:rsid w:val="00D919D3"/>
    <w:rsid w:val="00D957BA"/>
    <w:rsid w:val="00D95BDD"/>
    <w:rsid w:val="00DA41AF"/>
    <w:rsid w:val="00DB04F4"/>
    <w:rsid w:val="00DB64FE"/>
    <w:rsid w:val="00DD2D83"/>
    <w:rsid w:val="00DE3033"/>
    <w:rsid w:val="00DF11C1"/>
    <w:rsid w:val="00E01EB4"/>
    <w:rsid w:val="00E22374"/>
    <w:rsid w:val="00E269D4"/>
    <w:rsid w:val="00E318FE"/>
    <w:rsid w:val="00E35ABA"/>
    <w:rsid w:val="00E35F80"/>
    <w:rsid w:val="00E4729C"/>
    <w:rsid w:val="00E62AF4"/>
    <w:rsid w:val="00E63096"/>
    <w:rsid w:val="00E72F07"/>
    <w:rsid w:val="00E731A2"/>
    <w:rsid w:val="00E85745"/>
    <w:rsid w:val="00E8671F"/>
    <w:rsid w:val="00E87D73"/>
    <w:rsid w:val="00EA27B4"/>
    <w:rsid w:val="00EA46D1"/>
    <w:rsid w:val="00EB446D"/>
    <w:rsid w:val="00EC19D9"/>
    <w:rsid w:val="00ED1DC9"/>
    <w:rsid w:val="00EF1E2E"/>
    <w:rsid w:val="00EF60D3"/>
    <w:rsid w:val="00F05204"/>
    <w:rsid w:val="00F22CF8"/>
    <w:rsid w:val="00F268C7"/>
    <w:rsid w:val="00F5218E"/>
    <w:rsid w:val="00F54D6D"/>
    <w:rsid w:val="00F5638A"/>
    <w:rsid w:val="00F56927"/>
    <w:rsid w:val="00F57321"/>
    <w:rsid w:val="00F62CDA"/>
    <w:rsid w:val="00F63FC9"/>
    <w:rsid w:val="00F70156"/>
    <w:rsid w:val="00F82111"/>
    <w:rsid w:val="00F824AE"/>
    <w:rsid w:val="00FA03FC"/>
    <w:rsid w:val="00FA3457"/>
    <w:rsid w:val="00FA52C6"/>
    <w:rsid w:val="00FB5EA8"/>
    <w:rsid w:val="00FB62ED"/>
    <w:rsid w:val="00FC214E"/>
    <w:rsid w:val="00FD1DB2"/>
    <w:rsid w:val="00FD4E63"/>
    <w:rsid w:val="00FD6975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0AE309D"/>
  <w15:docId w15:val="{CE46A5C7-F9A3-4D4D-BEB2-055828B60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9422E0"/>
    <w:pPr>
      <w:widowControl w:val="0"/>
    </w:pPr>
  </w:style>
  <w:style w:type="character" w:styleId="ad">
    <w:name w:val="annotation reference"/>
    <w:basedOn w:val="a0"/>
    <w:uiPriority w:val="99"/>
    <w:semiHidden/>
    <w:unhideWhenUsed/>
    <w:rsid w:val="003B05CD"/>
    <w:rPr>
      <w:sz w:val="18"/>
      <w:szCs w:val="18"/>
    </w:rPr>
  </w:style>
  <w:style w:type="paragraph" w:styleId="ae">
    <w:name w:val="annotation text"/>
    <w:basedOn w:val="a"/>
    <w:link w:val="af"/>
    <w:uiPriority w:val="99"/>
    <w:semiHidden/>
    <w:unhideWhenUsed/>
    <w:rsid w:val="003B05CD"/>
  </w:style>
  <w:style w:type="character" w:customStyle="1" w:styleId="af">
    <w:name w:val="註解文字 字元"/>
    <w:basedOn w:val="a0"/>
    <w:link w:val="ae"/>
    <w:uiPriority w:val="99"/>
    <w:semiHidden/>
    <w:rsid w:val="003B05CD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3B05CD"/>
    <w:rPr>
      <w:b/>
      <w:bCs/>
    </w:rPr>
  </w:style>
  <w:style w:type="character" w:customStyle="1" w:styleId="af1">
    <w:name w:val="註解主旨 字元"/>
    <w:basedOn w:val="af"/>
    <w:link w:val="af0"/>
    <w:uiPriority w:val="99"/>
    <w:semiHidden/>
    <w:rsid w:val="003B05CD"/>
    <w:rPr>
      <w:b/>
      <w:bCs/>
    </w:rPr>
  </w:style>
  <w:style w:type="paragraph" w:styleId="af2">
    <w:name w:val="Revision"/>
    <w:hidden/>
    <w:uiPriority w:val="99"/>
    <w:semiHidden/>
    <w:rsid w:val="00153284"/>
  </w:style>
  <w:style w:type="paragraph" w:customStyle="1" w:styleId="Default">
    <w:name w:val="Default"/>
    <w:rsid w:val="00782BA1"/>
    <w:pPr>
      <w:widowControl w:val="0"/>
      <w:autoSpaceDE w:val="0"/>
      <w:autoSpaceDN w:val="0"/>
      <w:adjustRightInd w:val="0"/>
    </w:pPr>
    <w:rPr>
      <w:rFonts w:ascii="標楷體" w:eastAsia="標楷體" w:cs="標楷體"/>
      <w:color w:val="000000"/>
      <w:kern w:val="0"/>
      <w:szCs w:val="24"/>
    </w:rPr>
  </w:style>
  <w:style w:type="paragraph" w:styleId="HTML">
    <w:name w:val="HTML Preformatted"/>
    <w:basedOn w:val="a"/>
    <w:link w:val="HTML0"/>
    <w:uiPriority w:val="99"/>
    <w:unhideWhenUsed/>
    <w:rsid w:val="00E8671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E8671F"/>
    <w:rPr>
      <w:rFonts w:ascii="細明體" w:eastAsia="細明體" w:hAnsi="細明體" w:cs="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2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9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A18DED9-ED9E-43DB-A918-230D243188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42</Words>
  <Characters>3090</Characters>
  <Application>Microsoft Office Word</Application>
  <DocSecurity>8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Xin Yun Huang</cp:lastModifiedBy>
  <cp:revision>4</cp:revision>
  <cp:lastPrinted>2020-04-29T11:29:00Z</cp:lastPrinted>
  <dcterms:created xsi:type="dcterms:W3CDTF">2020-06-12T07:08:00Z</dcterms:created>
  <dcterms:modified xsi:type="dcterms:W3CDTF">2020-06-1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